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0FC0B" w14:textId="6483756A" w:rsidR="00781027" w:rsidRPr="001946F3" w:rsidRDefault="00E44CFF" w:rsidP="00E44CFF">
      <w:pPr>
        <w:pStyle w:val="Nagwek2"/>
        <w:rPr>
          <w:sz w:val="28"/>
          <w:szCs w:val="28"/>
        </w:rPr>
      </w:pPr>
      <w:r w:rsidRPr="001946F3">
        <w:rPr>
          <w:sz w:val="28"/>
          <w:szCs w:val="28"/>
        </w:rPr>
        <w:t>Dokumentacja projektu</w:t>
      </w:r>
      <w:r w:rsidR="0071202B">
        <w:rPr>
          <w:sz w:val="28"/>
          <w:szCs w:val="28"/>
        </w:rPr>
        <w:t xml:space="preserve"> (draft)</w:t>
      </w:r>
    </w:p>
    <w:p w14:paraId="30BD87C4" w14:textId="72FDBAB3" w:rsidR="001946F3" w:rsidRDefault="001946F3" w:rsidP="001946F3">
      <w:pPr>
        <w:rPr>
          <w:sz w:val="24"/>
          <w:szCs w:val="24"/>
        </w:rPr>
      </w:pPr>
    </w:p>
    <w:p w14:paraId="12E5F7ED" w14:textId="7BE8A47E" w:rsidR="001946F3" w:rsidRDefault="001946F3" w:rsidP="001946F3">
      <w:pPr>
        <w:rPr>
          <w:sz w:val="24"/>
          <w:szCs w:val="24"/>
        </w:rPr>
      </w:pPr>
      <w:r>
        <w:rPr>
          <w:sz w:val="24"/>
          <w:szCs w:val="24"/>
        </w:rPr>
        <w:t>Autorzy (+funkcje):</w:t>
      </w:r>
    </w:p>
    <w:p w14:paraId="6B0E9016" w14:textId="34186B60" w:rsidR="00376798" w:rsidRDefault="001946F3" w:rsidP="001946F3">
      <w:pPr>
        <w:rPr>
          <w:sz w:val="24"/>
          <w:szCs w:val="24"/>
          <w:lang w:val="en-US"/>
        </w:rPr>
      </w:pPr>
      <w:proofErr w:type="spellStart"/>
      <w:r w:rsidRPr="001946F3">
        <w:rPr>
          <w:sz w:val="24"/>
          <w:szCs w:val="24"/>
          <w:lang w:val="en-US"/>
        </w:rPr>
        <w:t>Michał</w:t>
      </w:r>
      <w:proofErr w:type="spellEnd"/>
      <w:r w:rsidRPr="001946F3">
        <w:rPr>
          <w:sz w:val="24"/>
          <w:szCs w:val="24"/>
          <w:lang w:val="en-US"/>
        </w:rPr>
        <w:t xml:space="preserve"> </w:t>
      </w:r>
      <w:proofErr w:type="spellStart"/>
      <w:r w:rsidRPr="001946F3">
        <w:rPr>
          <w:sz w:val="24"/>
          <w:szCs w:val="24"/>
          <w:lang w:val="en-US"/>
        </w:rPr>
        <w:t>Czyż</w:t>
      </w:r>
      <w:proofErr w:type="spellEnd"/>
      <w:r w:rsidRPr="001946F3">
        <w:rPr>
          <w:sz w:val="24"/>
          <w:szCs w:val="24"/>
          <w:lang w:val="en-US"/>
        </w:rPr>
        <w:t xml:space="preserve">: </w:t>
      </w:r>
      <w:r w:rsidR="00E3108B" w:rsidRPr="00E3108B">
        <w:rPr>
          <w:b/>
          <w:bCs/>
          <w:sz w:val="24"/>
          <w:szCs w:val="24"/>
          <w:lang w:val="en-US"/>
        </w:rPr>
        <w:t>(MC)</w:t>
      </w:r>
    </w:p>
    <w:p w14:paraId="308FE483" w14:textId="086EA078" w:rsidR="00376798" w:rsidRDefault="00870554" w:rsidP="00376798">
      <w:pPr>
        <w:pStyle w:val="Akapitzlist"/>
        <w:numPr>
          <w:ilvl w:val="0"/>
          <w:numId w:val="10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b</w:t>
      </w:r>
      <w:r w:rsidR="001946F3" w:rsidRPr="00376798">
        <w:rPr>
          <w:sz w:val="24"/>
          <w:szCs w:val="24"/>
          <w:lang w:val="en-US"/>
        </w:rPr>
        <w:t>ackend</w:t>
      </w:r>
    </w:p>
    <w:p w14:paraId="01724F8D" w14:textId="644B1C77" w:rsidR="001946F3" w:rsidRPr="00376798" w:rsidRDefault="001946F3" w:rsidP="00376798">
      <w:pPr>
        <w:pStyle w:val="Akapitzlist"/>
        <w:numPr>
          <w:ilvl w:val="0"/>
          <w:numId w:val="10"/>
        </w:numPr>
        <w:rPr>
          <w:sz w:val="24"/>
          <w:szCs w:val="24"/>
          <w:lang w:val="en-US"/>
        </w:rPr>
      </w:pPr>
      <w:r w:rsidRPr="00376798">
        <w:rPr>
          <w:sz w:val="24"/>
          <w:szCs w:val="24"/>
          <w:lang w:val="en-US"/>
        </w:rPr>
        <w:t>frontend</w:t>
      </w:r>
    </w:p>
    <w:p w14:paraId="245CCC44" w14:textId="7BE44D04" w:rsidR="00E3108B" w:rsidRDefault="001946F3" w:rsidP="001946F3">
      <w:pPr>
        <w:rPr>
          <w:sz w:val="24"/>
          <w:szCs w:val="24"/>
          <w:lang w:val="en-US"/>
        </w:rPr>
      </w:pPr>
      <w:r w:rsidRPr="001946F3">
        <w:rPr>
          <w:sz w:val="24"/>
          <w:szCs w:val="24"/>
          <w:lang w:val="en-US"/>
        </w:rPr>
        <w:t xml:space="preserve">Wojciech Ładyga: </w:t>
      </w:r>
      <w:r w:rsidR="00E3108B" w:rsidRPr="00E3108B">
        <w:rPr>
          <w:b/>
          <w:bCs/>
          <w:sz w:val="24"/>
          <w:szCs w:val="24"/>
          <w:lang w:val="en-US"/>
        </w:rPr>
        <w:t>(WŁ)</w:t>
      </w:r>
    </w:p>
    <w:p w14:paraId="186EEEF5" w14:textId="77777777" w:rsidR="00E3108B" w:rsidRDefault="001946F3" w:rsidP="00E3108B">
      <w:pPr>
        <w:pStyle w:val="Akapitzlist"/>
        <w:numPr>
          <w:ilvl w:val="0"/>
          <w:numId w:val="10"/>
        </w:numPr>
        <w:rPr>
          <w:sz w:val="24"/>
          <w:szCs w:val="24"/>
          <w:lang w:val="en-US"/>
        </w:rPr>
      </w:pPr>
      <w:r w:rsidRPr="00E3108B">
        <w:rPr>
          <w:sz w:val="24"/>
          <w:szCs w:val="24"/>
          <w:lang w:val="en-US"/>
        </w:rPr>
        <w:t xml:space="preserve">backend </w:t>
      </w:r>
    </w:p>
    <w:p w14:paraId="1D5DA31F" w14:textId="77777777" w:rsidR="00E3108B" w:rsidRDefault="001946F3" w:rsidP="00E3108B">
      <w:pPr>
        <w:pStyle w:val="Akapitzlist"/>
        <w:numPr>
          <w:ilvl w:val="0"/>
          <w:numId w:val="10"/>
        </w:numPr>
        <w:rPr>
          <w:sz w:val="24"/>
          <w:szCs w:val="24"/>
          <w:lang w:val="en-US"/>
        </w:rPr>
      </w:pPr>
      <w:r w:rsidRPr="00E3108B">
        <w:rPr>
          <w:sz w:val="24"/>
          <w:szCs w:val="24"/>
          <w:lang w:val="en-US"/>
        </w:rPr>
        <w:t>frontend</w:t>
      </w:r>
    </w:p>
    <w:p w14:paraId="2CFC2CCA" w14:textId="330DE08C" w:rsidR="001946F3" w:rsidRPr="00E3108B" w:rsidRDefault="001946F3" w:rsidP="001946F3">
      <w:pPr>
        <w:pStyle w:val="Akapitzlist"/>
        <w:numPr>
          <w:ilvl w:val="0"/>
          <w:numId w:val="10"/>
        </w:numPr>
        <w:rPr>
          <w:sz w:val="24"/>
          <w:szCs w:val="24"/>
          <w:lang w:val="en-US"/>
        </w:rPr>
      </w:pPr>
      <w:r w:rsidRPr="00E3108B">
        <w:rPr>
          <w:sz w:val="24"/>
          <w:szCs w:val="24"/>
          <w:lang w:val="en-US"/>
        </w:rPr>
        <w:t>scrum master</w:t>
      </w:r>
    </w:p>
    <w:p w14:paraId="26BA8FBB" w14:textId="0AF659A7" w:rsidR="001946F3" w:rsidRPr="00F02370" w:rsidRDefault="001946F3" w:rsidP="001946F3">
      <w:pPr>
        <w:rPr>
          <w:sz w:val="24"/>
          <w:szCs w:val="24"/>
          <w:lang w:val="en-US"/>
        </w:rPr>
      </w:pPr>
      <w:proofErr w:type="spellStart"/>
      <w:r w:rsidRPr="00F02370">
        <w:rPr>
          <w:sz w:val="24"/>
          <w:szCs w:val="24"/>
          <w:lang w:val="en-US"/>
        </w:rPr>
        <w:t>Technologie</w:t>
      </w:r>
      <w:proofErr w:type="spellEnd"/>
      <w:r w:rsidRPr="00F02370">
        <w:rPr>
          <w:sz w:val="24"/>
          <w:szCs w:val="24"/>
          <w:lang w:val="en-US"/>
        </w:rPr>
        <w:t>:</w:t>
      </w:r>
    </w:p>
    <w:p w14:paraId="27DA16CA" w14:textId="40A7776E" w:rsidR="001946F3" w:rsidRPr="00F02370" w:rsidRDefault="001946F3" w:rsidP="001946F3">
      <w:pPr>
        <w:rPr>
          <w:sz w:val="24"/>
          <w:szCs w:val="24"/>
          <w:lang w:val="en-US"/>
        </w:rPr>
      </w:pPr>
      <w:r w:rsidRPr="00F02370">
        <w:rPr>
          <w:sz w:val="24"/>
          <w:szCs w:val="24"/>
          <w:lang w:val="en-US"/>
        </w:rPr>
        <w:t>- frontend: react</w:t>
      </w:r>
    </w:p>
    <w:p w14:paraId="739D8D6D" w14:textId="14694AE4" w:rsidR="001946F3" w:rsidRPr="00F02370" w:rsidRDefault="001946F3" w:rsidP="001946F3">
      <w:pPr>
        <w:rPr>
          <w:sz w:val="24"/>
          <w:szCs w:val="24"/>
          <w:lang w:val="en-US"/>
        </w:rPr>
      </w:pPr>
      <w:r w:rsidRPr="00F02370">
        <w:rPr>
          <w:sz w:val="24"/>
          <w:szCs w:val="24"/>
          <w:lang w:val="en-US"/>
        </w:rPr>
        <w:t>- backend: node.js</w:t>
      </w:r>
    </w:p>
    <w:p w14:paraId="266AD91B" w14:textId="21719C44" w:rsidR="001946F3" w:rsidRDefault="001946F3" w:rsidP="001946F3">
      <w:pPr>
        <w:rPr>
          <w:sz w:val="24"/>
          <w:szCs w:val="24"/>
        </w:rPr>
      </w:pPr>
      <w:r>
        <w:rPr>
          <w:sz w:val="24"/>
          <w:szCs w:val="24"/>
        </w:rPr>
        <w:t>- baza danych: relacyjna baza danych (</w:t>
      </w:r>
      <w:proofErr w:type="spellStart"/>
      <w:r>
        <w:rPr>
          <w:sz w:val="24"/>
          <w:szCs w:val="24"/>
        </w:rPr>
        <w:t>Postgres</w:t>
      </w:r>
      <w:proofErr w:type="spellEnd"/>
      <w:r>
        <w:rPr>
          <w:sz w:val="24"/>
          <w:szCs w:val="24"/>
        </w:rPr>
        <w:t>)</w:t>
      </w:r>
    </w:p>
    <w:p w14:paraId="1E848E62" w14:textId="77777777" w:rsidR="006A2C1D" w:rsidRPr="001946F3" w:rsidRDefault="006A2C1D" w:rsidP="001946F3">
      <w:pPr>
        <w:rPr>
          <w:sz w:val="24"/>
          <w:szCs w:val="24"/>
        </w:rPr>
      </w:pPr>
    </w:p>
    <w:p w14:paraId="4B7B87ED" w14:textId="21ED6A26" w:rsidR="002A2E3B" w:rsidRPr="000D54DA" w:rsidRDefault="00E44CFF" w:rsidP="002A2E3B">
      <w:pPr>
        <w:pStyle w:val="Akapitzlist"/>
        <w:numPr>
          <w:ilvl w:val="0"/>
          <w:numId w:val="1"/>
        </w:numPr>
        <w:rPr>
          <w:sz w:val="26"/>
          <w:szCs w:val="26"/>
        </w:rPr>
      </w:pPr>
      <w:r w:rsidRPr="000D54DA">
        <w:rPr>
          <w:sz w:val="26"/>
          <w:szCs w:val="26"/>
        </w:rPr>
        <w:t xml:space="preserve">Identyfikacja zagadnienia </w:t>
      </w:r>
      <w:r w:rsidR="00592E4B" w:rsidRPr="000D54DA">
        <w:rPr>
          <w:sz w:val="26"/>
          <w:szCs w:val="26"/>
        </w:rPr>
        <w:t>biznesowego</w:t>
      </w:r>
    </w:p>
    <w:p w14:paraId="4B7BF827" w14:textId="41373A15" w:rsidR="00A533FF" w:rsidRDefault="001F0717" w:rsidP="001F0717">
      <w:pPr>
        <w:rPr>
          <w:sz w:val="24"/>
          <w:szCs w:val="24"/>
        </w:rPr>
      </w:pPr>
      <w:r>
        <w:rPr>
          <w:sz w:val="24"/>
          <w:szCs w:val="24"/>
        </w:rPr>
        <w:t xml:space="preserve">Współcześnie większość </w:t>
      </w:r>
      <w:r w:rsidR="000269D8">
        <w:rPr>
          <w:sz w:val="24"/>
          <w:szCs w:val="24"/>
        </w:rPr>
        <w:t xml:space="preserve">handlu detalicznego odbywa się poprzez Internet. </w:t>
      </w:r>
      <w:r w:rsidR="00333DA3">
        <w:rPr>
          <w:sz w:val="24"/>
          <w:szCs w:val="24"/>
        </w:rPr>
        <w:t xml:space="preserve">Lecz są branże, której sprzedaż nadal w większości dominuje w formie </w:t>
      </w:r>
      <w:r w:rsidR="006F4198">
        <w:rPr>
          <w:sz w:val="24"/>
          <w:szCs w:val="24"/>
        </w:rPr>
        <w:t>klasycznej</w:t>
      </w:r>
      <w:r w:rsidR="006B59BE">
        <w:rPr>
          <w:sz w:val="24"/>
          <w:szCs w:val="24"/>
        </w:rPr>
        <w:t xml:space="preserve">. Są to między innymi sklepy odzieżowe. </w:t>
      </w:r>
      <w:r w:rsidR="00E90754">
        <w:rPr>
          <w:sz w:val="24"/>
          <w:szCs w:val="24"/>
        </w:rPr>
        <w:t xml:space="preserve">Jednak trend powoli zaczyna się odwracać i </w:t>
      </w:r>
      <w:r w:rsidR="00CC533A">
        <w:rPr>
          <w:sz w:val="24"/>
          <w:szCs w:val="24"/>
        </w:rPr>
        <w:t xml:space="preserve">powstaje oraz więcej sklepów sprzedających ubrania poprzez sieć. </w:t>
      </w:r>
    </w:p>
    <w:p w14:paraId="4952DE14" w14:textId="7FE98A93" w:rsidR="00FD482C" w:rsidRDefault="00FD482C" w:rsidP="001F0717">
      <w:pPr>
        <w:rPr>
          <w:sz w:val="24"/>
          <w:szCs w:val="24"/>
        </w:rPr>
      </w:pPr>
      <w:r>
        <w:rPr>
          <w:sz w:val="24"/>
          <w:szCs w:val="24"/>
        </w:rPr>
        <w:t xml:space="preserve">Wychodząc naprzeciw wymaganiom rynku </w:t>
      </w:r>
      <w:r w:rsidR="00D752A6">
        <w:rPr>
          <w:sz w:val="24"/>
          <w:szCs w:val="24"/>
        </w:rPr>
        <w:t xml:space="preserve">nasz zespół zaprojektuje i wdroży sklep internetowy </w:t>
      </w:r>
      <w:r w:rsidR="003F2F93">
        <w:rPr>
          <w:sz w:val="24"/>
          <w:szCs w:val="24"/>
        </w:rPr>
        <w:t>z odzieżą</w:t>
      </w:r>
      <w:r w:rsidR="004A5BDD">
        <w:rPr>
          <w:sz w:val="24"/>
          <w:szCs w:val="24"/>
        </w:rPr>
        <w:t xml:space="preserve"> oparty o najnowsze i aktualne trendy technologiczne.</w:t>
      </w:r>
    </w:p>
    <w:p w14:paraId="0466BC59" w14:textId="2813282C" w:rsidR="00375629" w:rsidRDefault="004A5BDD" w:rsidP="001F0717">
      <w:pPr>
        <w:rPr>
          <w:sz w:val="24"/>
          <w:szCs w:val="24"/>
        </w:rPr>
      </w:pPr>
      <w:r>
        <w:rPr>
          <w:sz w:val="24"/>
          <w:szCs w:val="24"/>
        </w:rPr>
        <w:t xml:space="preserve">Sklep oferować będzie </w:t>
      </w:r>
      <w:r w:rsidR="007A4471">
        <w:rPr>
          <w:sz w:val="24"/>
          <w:szCs w:val="24"/>
        </w:rPr>
        <w:t>produkty dla każdej</w:t>
      </w:r>
      <w:r w:rsidR="003E23F5">
        <w:rPr>
          <w:sz w:val="24"/>
          <w:szCs w:val="24"/>
        </w:rPr>
        <w:t xml:space="preserve"> </w:t>
      </w:r>
      <w:r w:rsidR="00FD2555">
        <w:rPr>
          <w:sz w:val="24"/>
          <w:szCs w:val="24"/>
        </w:rPr>
        <w:t>osoby, której celem będzie zakupienie nowej części garderoby.</w:t>
      </w:r>
      <w:r w:rsidR="007E1639">
        <w:rPr>
          <w:sz w:val="24"/>
          <w:szCs w:val="24"/>
        </w:rPr>
        <w:t xml:space="preserve"> Nie stawia żadnych wymagań dotyczących płci i wieku</w:t>
      </w:r>
      <w:r w:rsidR="00ED062D">
        <w:rPr>
          <w:sz w:val="24"/>
          <w:szCs w:val="24"/>
        </w:rPr>
        <w:t xml:space="preserve">, więc każdy znajdzie coś dla siebie od dynamicznego 13-latka po </w:t>
      </w:r>
      <w:r w:rsidR="00543FF6">
        <w:rPr>
          <w:sz w:val="24"/>
          <w:szCs w:val="24"/>
        </w:rPr>
        <w:t>100-latka.</w:t>
      </w:r>
    </w:p>
    <w:p w14:paraId="0AD16740" w14:textId="4668AF40" w:rsidR="00592E4B" w:rsidRDefault="00A752EC" w:rsidP="00AA1081">
      <w:pPr>
        <w:rPr>
          <w:sz w:val="24"/>
          <w:szCs w:val="24"/>
        </w:rPr>
      </w:pPr>
      <w:r>
        <w:rPr>
          <w:sz w:val="24"/>
          <w:szCs w:val="24"/>
        </w:rPr>
        <w:t xml:space="preserve">Nowoczesny i prosty design pozwoli korzystać ze sklepu nawet osobą </w:t>
      </w:r>
      <w:r w:rsidR="00747DD8">
        <w:rPr>
          <w:sz w:val="24"/>
          <w:szCs w:val="24"/>
        </w:rPr>
        <w:t xml:space="preserve">z podstawowymi umiejętnościami komputerowymi. Równocześnie stawia podstawowe </w:t>
      </w:r>
      <w:r w:rsidR="002A696A">
        <w:rPr>
          <w:sz w:val="24"/>
          <w:szCs w:val="24"/>
        </w:rPr>
        <w:t xml:space="preserve">wymagania jakimi jest dostęp użytkownika do urządzeń elektronicznych podpiętych do </w:t>
      </w:r>
      <w:r w:rsidR="00493762">
        <w:rPr>
          <w:sz w:val="24"/>
          <w:szCs w:val="24"/>
        </w:rPr>
        <w:t>Internetu</w:t>
      </w:r>
      <w:r w:rsidR="002A696A">
        <w:rPr>
          <w:sz w:val="24"/>
          <w:szCs w:val="24"/>
        </w:rPr>
        <w:t>.</w:t>
      </w:r>
    </w:p>
    <w:p w14:paraId="3918006B" w14:textId="68D4DE5D" w:rsidR="00AC203C" w:rsidRDefault="00AC203C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4963794A" w14:textId="3CD265BB" w:rsidR="00AC203C" w:rsidRPr="000D54DA" w:rsidRDefault="001464CB" w:rsidP="00AC203C">
      <w:pPr>
        <w:pStyle w:val="Akapitzlist"/>
        <w:numPr>
          <w:ilvl w:val="0"/>
          <w:numId w:val="1"/>
        </w:numPr>
        <w:rPr>
          <w:sz w:val="26"/>
          <w:szCs w:val="26"/>
        </w:rPr>
      </w:pPr>
      <w:r w:rsidRPr="000D54DA">
        <w:rPr>
          <w:sz w:val="26"/>
          <w:szCs w:val="26"/>
        </w:rPr>
        <w:lastRenderedPageBreak/>
        <w:t>Wymagania systemowe i funkcjonalne</w:t>
      </w:r>
    </w:p>
    <w:p w14:paraId="6E9585E8" w14:textId="5BE416F0" w:rsidR="001464CB" w:rsidRDefault="00590FDA" w:rsidP="00590FDA">
      <w:pPr>
        <w:rPr>
          <w:sz w:val="24"/>
          <w:szCs w:val="24"/>
        </w:rPr>
      </w:pPr>
      <w:r>
        <w:rPr>
          <w:sz w:val="24"/>
          <w:szCs w:val="24"/>
        </w:rPr>
        <w:t xml:space="preserve">Współczesny sklep Internetowy musi </w:t>
      </w:r>
      <w:r w:rsidR="00B652E4">
        <w:rPr>
          <w:sz w:val="24"/>
          <w:szCs w:val="24"/>
        </w:rPr>
        <w:t>zawiera</w:t>
      </w:r>
      <w:r>
        <w:rPr>
          <w:sz w:val="24"/>
          <w:szCs w:val="24"/>
        </w:rPr>
        <w:t xml:space="preserve"> szereg </w:t>
      </w:r>
      <w:r w:rsidR="00B652E4">
        <w:rPr>
          <w:sz w:val="24"/>
          <w:szCs w:val="24"/>
        </w:rPr>
        <w:t xml:space="preserve">funkcjonalności aby móc przyciągnąć do siebie klienta. Funkcjonalności </w:t>
      </w:r>
      <w:r w:rsidR="002030E1">
        <w:rPr>
          <w:sz w:val="24"/>
          <w:szCs w:val="24"/>
        </w:rPr>
        <w:t>zawarte w projekcie to:</w:t>
      </w:r>
    </w:p>
    <w:p w14:paraId="5850DD69" w14:textId="7C808017" w:rsidR="002030E1" w:rsidRDefault="002030E1" w:rsidP="002030E1">
      <w:pPr>
        <w:pStyle w:val="Akapitzlist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System autoryzacji użytkownika</w:t>
      </w:r>
    </w:p>
    <w:p w14:paraId="68BEE837" w14:textId="38FFBC56" w:rsidR="002030E1" w:rsidRDefault="00801F72" w:rsidP="002030E1">
      <w:pPr>
        <w:pStyle w:val="Akapitzlist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Wybór wielu sposobów płatności</w:t>
      </w:r>
    </w:p>
    <w:p w14:paraId="45E8FDFE" w14:textId="4CAB2751" w:rsidR="00801F72" w:rsidRDefault="00801F72" w:rsidP="002030E1">
      <w:pPr>
        <w:pStyle w:val="Akapitzlist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Wybór wielu sposobów dostawy towaru</w:t>
      </w:r>
    </w:p>
    <w:p w14:paraId="5763B540" w14:textId="63385A5B" w:rsidR="00C47D59" w:rsidRPr="005B2C29" w:rsidRDefault="00BF65E0" w:rsidP="002030E1">
      <w:pPr>
        <w:pStyle w:val="Akapitzlist"/>
        <w:numPr>
          <w:ilvl w:val="0"/>
          <w:numId w:val="2"/>
        </w:numPr>
        <w:rPr>
          <w:strike/>
          <w:sz w:val="24"/>
          <w:szCs w:val="24"/>
        </w:rPr>
      </w:pPr>
      <w:r w:rsidRPr="005B2C29">
        <w:rPr>
          <w:strike/>
          <w:sz w:val="24"/>
          <w:szCs w:val="24"/>
        </w:rPr>
        <w:t>Sekcja z ocenami produktu</w:t>
      </w:r>
    </w:p>
    <w:p w14:paraId="03BFC0DA" w14:textId="2B91755B" w:rsidR="00BF65E0" w:rsidRPr="005B2C29" w:rsidRDefault="00BF65E0" w:rsidP="002030E1">
      <w:pPr>
        <w:pStyle w:val="Akapitzlist"/>
        <w:numPr>
          <w:ilvl w:val="0"/>
          <w:numId w:val="2"/>
        </w:numPr>
        <w:rPr>
          <w:strike/>
          <w:sz w:val="24"/>
          <w:szCs w:val="24"/>
        </w:rPr>
      </w:pPr>
      <w:r w:rsidRPr="005B2C29">
        <w:rPr>
          <w:strike/>
          <w:sz w:val="24"/>
          <w:szCs w:val="24"/>
        </w:rPr>
        <w:t>Sekcja z komentarzami na temat produktu</w:t>
      </w:r>
    </w:p>
    <w:p w14:paraId="064FE58D" w14:textId="1CF09818" w:rsidR="00BF65E0" w:rsidRDefault="00C84C58" w:rsidP="002030E1">
      <w:pPr>
        <w:pStyle w:val="Akapitzlist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Koszyk z produktami</w:t>
      </w:r>
      <w:r w:rsidR="009460BE">
        <w:rPr>
          <w:sz w:val="24"/>
          <w:szCs w:val="24"/>
        </w:rPr>
        <w:t>, pozwalający na późniejsze zawarcie transakcji</w:t>
      </w:r>
    </w:p>
    <w:p w14:paraId="55079906" w14:textId="0919A3F8" w:rsidR="00F02370" w:rsidRDefault="00F02370" w:rsidP="002030E1">
      <w:pPr>
        <w:pStyle w:val="Akapitzlist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Pot</w:t>
      </w:r>
      <w:r w:rsidR="002E05BE">
        <w:rPr>
          <w:sz w:val="24"/>
          <w:szCs w:val="24"/>
        </w:rPr>
        <w:t>wierdzenie zawarcia transakcji emailem</w:t>
      </w:r>
    </w:p>
    <w:p w14:paraId="0A1587F1" w14:textId="54B3619F" w:rsidR="009460BE" w:rsidRDefault="00002F6D" w:rsidP="002030E1">
      <w:pPr>
        <w:pStyle w:val="Akapitzlist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System sortowania produktów pod względem</w:t>
      </w:r>
    </w:p>
    <w:p w14:paraId="00B4EBBB" w14:textId="645045C4" w:rsidR="00002F6D" w:rsidRPr="000E4332" w:rsidRDefault="00002F6D" w:rsidP="000E4332">
      <w:pPr>
        <w:pStyle w:val="Akapitzlist"/>
        <w:numPr>
          <w:ilvl w:val="1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eny</w:t>
      </w:r>
    </w:p>
    <w:p w14:paraId="2A837160" w14:textId="5A7764E1" w:rsidR="00002F6D" w:rsidRDefault="00002F6D" w:rsidP="002030E1">
      <w:pPr>
        <w:pStyle w:val="Akapitzlist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System filtrowania produktów </w:t>
      </w:r>
    </w:p>
    <w:p w14:paraId="3165FB16" w14:textId="52A1701C" w:rsidR="00002F6D" w:rsidRDefault="00002F6D" w:rsidP="00002F6D">
      <w:pPr>
        <w:pStyle w:val="Akapitzlist"/>
        <w:numPr>
          <w:ilvl w:val="1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Rodzaj </w:t>
      </w:r>
      <w:r w:rsidR="002353D3">
        <w:rPr>
          <w:sz w:val="24"/>
          <w:szCs w:val="24"/>
        </w:rPr>
        <w:t>odzieży  (buty, koszulki, itp.)</w:t>
      </w:r>
    </w:p>
    <w:p w14:paraId="735C7DD3" w14:textId="769155BA" w:rsidR="002353D3" w:rsidRDefault="004B6B28" w:rsidP="00002F6D">
      <w:pPr>
        <w:pStyle w:val="Akapitzlist"/>
        <w:numPr>
          <w:ilvl w:val="1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Pod względem </w:t>
      </w:r>
      <w:r w:rsidR="000F4A14">
        <w:rPr>
          <w:sz w:val="24"/>
          <w:szCs w:val="24"/>
        </w:rPr>
        <w:t xml:space="preserve">płci </w:t>
      </w:r>
    </w:p>
    <w:p w14:paraId="4092C57E" w14:textId="15C9FA28" w:rsidR="000E4332" w:rsidRDefault="000E4332" w:rsidP="00002F6D">
      <w:pPr>
        <w:pStyle w:val="Akapitzlist"/>
        <w:numPr>
          <w:ilvl w:val="1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Marki</w:t>
      </w:r>
    </w:p>
    <w:p w14:paraId="6E6539EA" w14:textId="35CAF7F9" w:rsidR="00002F6D" w:rsidRPr="000E4332" w:rsidRDefault="00BF71E7" w:rsidP="002030E1">
      <w:pPr>
        <w:pStyle w:val="Akapitzlist"/>
        <w:numPr>
          <w:ilvl w:val="0"/>
          <w:numId w:val="2"/>
        </w:numPr>
        <w:rPr>
          <w:strike/>
          <w:sz w:val="24"/>
          <w:szCs w:val="24"/>
        </w:rPr>
      </w:pPr>
      <w:r w:rsidRPr="000E4332">
        <w:rPr>
          <w:strike/>
          <w:sz w:val="24"/>
          <w:szCs w:val="24"/>
        </w:rPr>
        <w:t>System wystawiania oceny produktowi</w:t>
      </w:r>
    </w:p>
    <w:p w14:paraId="4697CAD9" w14:textId="4D08CC7A" w:rsidR="00BF71E7" w:rsidRPr="000E4332" w:rsidRDefault="00BF71E7" w:rsidP="002030E1">
      <w:pPr>
        <w:pStyle w:val="Akapitzlist"/>
        <w:numPr>
          <w:ilvl w:val="0"/>
          <w:numId w:val="2"/>
        </w:numPr>
        <w:rPr>
          <w:strike/>
          <w:sz w:val="24"/>
          <w:szCs w:val="24"/>
        </w:rPr>
      </w:pPr>
      <w:r w:rsidRPr="000E4332">
        <w:rPr>
          <w:strike/>
          <w:sz w:val="24"/>
          <w:szCs w:val="24"/>
        </w:rPr>
        <w:t xml:space="preserve">System </w:t>
      </w:r>
      <w:r w:rsidR="00C2768D" w:rsidRPr="000E4332">
        <w:rPr>
          <w:strike/>
          <w:sz w:val="24"/>
          <w:szCs w:val="24"/>
        </w:rPr>
        <w:t>wystawiania komentarza pod produktem</w:t>
      </w:r>
    </w:p>
    <w:p w14:paraId="4677E079" w14:textId="21610485" w:rsidR="00002F6D" w:rsidRDefault="001F3E5C" w:rsidP="005148B8">
      <w:pPr>
        <w:rPr>
          <w:sz w:val="24"/>
          <w:szCs w:val="24"/>
        </w:rPr>
      </w:pPr>
      <w:r>
        <w:rPr>
          <w:sz w:val="24"/>
          <w:szCs w:val="24"/>
        </w:rPr>
        <w:t>Wymagania systemie:</w:t>
      </w:r>
    </w:p>
    <w:p w14:paraId="21F71DBD" w14:textId="0E772082" w:rsidR="001F3E5C" w:rsidRDefault="00BB2261" w:rsidP="005148B8">
      <w:pPr>
        <w:rPr>
          <w:sz w:val="24"/>
          <w:szCs w:val="24"/>
        </w:rPr>
      </w:pPr>
      <w:r>
        <w:rPr>
          <w:sz w:val="24"/>
          <w:szCs w:val="24"/>
        </w:rPr>
        <w:t xml:space="preserve">Aplikacja ta jest aplikacją </w:t>
      </w:r>
      <w:r w:rsidR="00C61F80">
        <w:rPr>
          <w:sz w:val="24"/>
          <w:szCs w:val="24"/>
        </w:rPr>
        <w:t xml:space="preserve">internetową opartą o architekturę </w:t>
      </w:r>
      <w:r w:rsidR="005E57D9">
        <w:rPr>
          <w:sz w:val="24"/>
          <w:szCs w:val="24"/>
        </w:rPr>
        <w:t xml:space="preserve">REST. </w:t>
      </w:r>
      <w:r w:rsidR="00D45F68">
        <w:rPr>
          <w:sz w:val="24"/>
          <w:szCs w:val="24"/>
        </w:rPr>
        <w:t xml:space="preserve">Zbudowana jest z 2 modułów. Modułu </w:t>
      </w:r>
      <w:proofErr w:type="spellStart"/>
      <w:r w:rsidR="00AB07EC">
        <w:rPr>
          <w:sz w:val="24"/>
          <w:szCs w:val="24"/>
        </w:rPr>
        <w:t>backendowego</w:t>
      </w:r>
      <w:proofErr w:type="spellEnd"/>
      <w:r w:rsidR="00AB07EC">
        <w:rPr>
          <w:sz w:val="24"/>
          <w:szCs w:val="24"/>
        </w:rPr>
        <w:t xml:space="preserve"> opartego o node.js i modułu </w:t>
      </w:r>
      <w:proofErr w:type="spellStart"/>
      <w:r w:rsidR="00AB07EC">
        <w:rPr>
          <w:sz w:val="24"/>
          <w:szCs w:val="24"/>
        </w:rPr>
        <w:t>frontendowego</w:t>
      </w:r>
      <w:proofErr w:type="spellEnd"/>
      <w:r w:rsidR="00AB07EC">
        <w:rPr>
          <w:sz w:val="24"/>
          <w:szCs w:val="24"/>
        </w:rPr>
        <w:t xml:space="preserve"> wykorzystującego bibliotekę </w:t>
      </w:r>
      <w:proofErr w:type="spellStart"/>
      <w:r w:rsidR="00AB07EC">
        <w:rPr>
          <w:sz w:val="24"/>
          <w:szCs w:val="24"/>
        </w:rPr>
        <w:t>react</w:t>
      </w:r>
      <w:proofErr w:type="spellEnd"/>
      <w:r w:rsidR="00AB07EC">
        <w:rPr>
          <w:sz w:val="24"/>
          <w:szCs w:val="24"/>
        </w:rPr>
        <w:t xml:space="preserve">. </w:t>
      </w:r>
      <w:r w:rsidR="00B944D5">
        <w:rPr>
          <w:sz w:val="24"/>
          <w:szCs w:val="24"/>
        </w:rPr>
        <w:t>Komunikacja między modułami wykorzystuje protokół http.</w:t>
      </w:r>
      <w:r w:rsidR="0046638F">
        <w:rPr>
          <w:sz w:val="24"/>
          <w:szCs w:val="24"/>
        </w:rPr>
        <w:t xml:space="preserve"> Dane przesyłane są w formacie JSON i korzystają z </w:t>
      </w:r>
      <w:r w:rsidR="00CE74A0">
        <w:rPr>
          <w:sz w:val="24"/>
          <w:szCs w:val="24"/>
        </w:rPr>
        <w:t xml:space="preserve">metod oferowanych przez http </w:t>
      </w:r>
      <w:r w:rsidR="003D59C4">
        <w:rPr>
          <w:sz w:val="24"/>
          <w:szCs w:val="24"/>
        </w:rPr>
        <w:t xml:space="preserve">w celu wykonywania </w:t>
      </w:r>
      <w:r w:rsidR="00BC2B2F">
        <w:rPr>
          <w:sz w:val="24"/>
          <w:szCs w:val="24"/>
        </w:rPr>
        <w:t>odpowiednich</w:t>
      </w:r>
      <w:r w:rsidR="003D59C4">
        <w:rPr>
          <w:sz w:val="24"/>
          <w:szCs w:val="24"/>
        </w:rPr>
        <w:t xml:space="preserve"> akcji</w:t>
      </w:r>
      <w:r w:rsidR="00BC2B2F">
        <w:rPr>
          <w:sz w:val="24"/>
          <w:szCs w:val="24"/>
        </w:rPr>
        <w:t xml:space="preserve"> po obu stronach aplikacji. </w:t>
      </w:r>
    </w:p>
    <w:p w14:paraId="0B26C90C" w14:textId="02A044D5" w:rsidR="00BC2B2F" w:rsidRDefault="00BC2B2F" w:rsidP="005148B8">
      <w:pPr>
        <w:rPr>
          <w:sz w:val="24"/>
          <w:szCs w:val="24"/>
        </w:rPr>
      </w:pPr>
      <w:r>
        <w:rPr>
          <w:sz w:val="24"/>
          <w:szCs w:val="24"/>
        </w:rPr>
        <w:t>Dodatkowo aby zasilić aplikację danymi i przechowywać dane użytkownika został</w:t>
      </w:r>
      <w:r w:rsidR="00AD6395">
        <w:rPr>
          <w:sz w:val="24"/>
          <w:szCs w:val="24"/>
        </w:rPr>
        <w:t xml:space="preserve">a wykorzystana baza danych </w:t>
      </w:r>
      <w:proofErr w:type="spellStart"/>
      <w:r w:rsidR="00AD6395">
        <w:rPr>
          <w:sz w:val="24"/>
          <w:szCs w:val="24"/>
        </w:rPr>
        <w:t>Postgres</w:t>
      </w:r>
      <w:proofErr w:type="spellEnd"/>
      <w:r w:rsidR="00AD6395">
        <w:rPr>
          <w:sz w:val="24"/>
          <w:szCs w:val="24"/>
        </w:rPr>
        <w:t>. Jest to relacyjna baza danych zapewniająca jednolitość</w:t>
      </w:r>
      <w:r w:rsidR="00987848">
        <w:rPr>
          <w:sz w:val="24"/>
          <w:szCs w:val="24"/>
        </w:rPr>
        <w:t xml:space="preserve"> i bezpieczeństwo danych klientów.</w:t>
      </w:r>
    </w:p>
    <w:p w14:paraId="5C84F6C8" w14:textId="694DA0DE" w:rsidR="00002F6D" w:rsidRDefault="003D174C" w:rsidP="00764B22">
      <w:pPr>
        <w:pStyle w:val="Akapitzlist"/>
        <w:numPr>
          <w:ilvl w:val="0"/>
          <w:numId w:val="1"/>
        </w:numPr>
        <w:rPr>
          <w:sz w:val="26"/>
          <w:szCs w:val="26"/>
        </w:rPr>
      </w:pPr>
      <w:r w:rsidRPr="00764B22">
        <w:rPr>
          <w:sz w:val="24"/>
          <w:szCs w:val="24"/>
        </w:rPr>
        <w:br w:type="page"/>
      </w:r>
      <w:r w:rsidR="00764B22" w:rsidRPr="000D54DA">
        <w:rPr>
          <w:sz w:val="26"/>
          <w:szCs w:val="26"/>
        </w:rPr>
        <w:lastRenderedPageBreak/>
        <w:t>Harmonogram prac</w:t>
      </w:r>
    </w:p>
    <w:p w14:paraId="353DFB58" w14:textId="77777777" w:rsidR="00446A8E" w:rsidRDefault="00446A8E" w:rsidP="00446A8E">
      <w:pPr>
        <w:rPr>
          <w:sz w:val="24"/>
          <w:szCs w:val="24"/>
        </w:rPr>
      </w:pPr>
      <w:r>
        <w:rPr>
          <w:sz w:val="24"/>
          <w:szCs w:val="24"/>
        </w:rPr>
        <w:t>Projekt został podzielony na 4 główne etapy kończące się zrealizowaniem pewnych funkcjonalności biznesowych. Każda funkcjonalność podsumowana jest kamieniem milowym określającym zakończenie etapu i realizację założonych zadań/</w:t>
      </w:r>
      <w:proofErr w:type="spellStart"/>
      <w:r>
        <w:rPr>
          <w:sz w:val="24"/>
          <w:szCs w:val="24"/>
        </w:rPr>
        <w:t>tasków</w:t>
      </w:r>
      <w:proofErr w:type="spellEnd"/>
      <w:r>
        <w:rPr>
          <w:sz w:val="24"/>
          <w:szCs w:val="24"/>
        </w:rPr>
        <w:t>.</w:t>
      </w:r>
    </w:p>
    <w:p w14:paraId="25E02CE5" w14:textId="77777777" w:rsidR="00446A8E" w:rsidRDefault="00446A8E" w:rsidP="00446A8E">
      <w:pPr>
        <w:rPr>
          <w:sz w:val="24"/>
          <w:szCs w:val="24"/>
        </w:rPr>
      </w:pPr>
      <w:r>
        <w:rPr>
          <w:sz w:val="24"/>
          <w:szCs w:val="24"/>
        </w:rPr>
        <w:t xml:space="preserve">Harmonogram prac (kamienie milowe + </w:t>
      </w:r>
      <w:proofErr w:type="spellStart"/>
      <w:r>
        <w:rPr>
          <w:sz w:val="24"/>
          <w:szCs w:val="24"/>
        </w:rPr>
        <w:t>taski</w:t>
      </w:r>
      <w:proofErr w:type="spellEnd"/>
      <w:r>
        <w:rPr>
          <w:sz w:val="24"/>
          <w:szCs w:val="24"/>
        </w:rPr>
        <w:t xml:space="preserve"> + termin zakończenia pracy):</w:t>
      </w:r>
    </w:p>
    <w:p w14:paraId="24272370" w14:textId="77777777" w:rsidR="00446A8E" w:rsidRDefault="00446A8E" w:rsidP="00446A8E">
      <w:pPr>
        <w:pStyle w:val="Akapitzlist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Stworzenie mechanizmu logowania i rejestracji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C418D7">
        <w:rPr>
          <w:b/>
          <w:bCs/>
          <w:sz w:val="24"/>
          <w:szCs w:val="24"/>
        </w:rPr>
        <w:t>(30 V)</w:t>
      </w:r>
    </w:p>
    <w:p w14:paraId="0C8735CA" w14:textId="77777777" w:rsidR="00446A8E" w:rsidRDefault="00446A8E" w:rsidP="00446A8E">
      <w:pPr>
        <w:pStyle w:val="Akapitzlist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Stworzenie formatek logowania i rejestracji </w:t>
      </w:r>
      <w:r w:rsidRPr="00964DBA">
        <w:rPr>
          <w:b/>
          <w:bCs/>
          <w:sz w:val="24"/>
          <w:szCs w:val="24"/>
        </w:rPr>
        <w:t>(W</w:t>
      </w:r>
      <w:r>
        <w:rPr>
          <w:b/>
          <w:bCs/>
          <w:sz w:val="24"/>
          <w:szCs w:val="24"/>
        </w:rPr>
        <w:t>Ł</w:t>
      </w:r>
      <w:r w:rsidRPr="00964DBA">
        <w:rPr>
          <w:b/>
          <w:bCs/>
          <w:sz w:val="24"/>
          <w:szCs w:val="24"/>
        </w:rPr>
        <w:t>)</w:t>
      </w:r>
    </w:p>
    <w:p w14:paraId="3A273F67" w14:textId="77777777" w:rsidR="00446A8E" w:rsidRDefault="00446A8E" w:rsidP="00446A8E">
      <w:pPr>
        <w:pStyle w:val="Akapitzlist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Obsługa mechanizmu logowania/rejestracji na </w:t>
      </w:r>
      <w:proofErr w:type="spellStart"/>
      <w:r>
        <w:rPr>
          <w:sz w:val="24"/>
          <w:szCs w:val="24"/>
        </w:rPr>
        <w:t>backendzie</w:t>
      </w:r>
      <w:proofErr w:type="spellEnd"/>
      <w:r>
        <w:rPr>
          <w:sz w:val="24"/>
          <w:szCs w:val="24"/>
        </w:rPr>
        <w:t xml:space="preserve"> wraz z obsługą </w:t>
      </w:r>
      <w:proofErr w:type="spellStart"/>
      <w:r>
        <w:rPr>
          <w:sz w:val="24"/>
          <w:szCs w:val="24"/>
        </w:rPr>
        <w:t>tokenu</w:t>
      </w:r>
      <w:proofErr w:type="spellEnd"/>
      <w:r>
        <w:rPr>
          <w:sz w:val="24"/>
          <w:szCs w:val="24"/>
        </w:rPr>
        <w:t xml:space="preserve"> JWT </w:t>
      </w:r>
      <w:r w:rsidRPr="00964DBA">
        <w:rPr>
          <w:b/>
          <w:bCs/>
          <w:sz w:val="24"/>
          <w:szCs w:val="24"/>
        </w:rPr>
        <w:t>(W</w:t>
      </w:r>
      <w:r>
        <w:rPr>
          <w:b/>
          <w:bCs/>
          <w:sz w:val="24"/>
          <w:szCs w:val="24"/>
        </w:rPr>
        <w:t>Ł</w:t>
      </w:r>
      <w:r w:rsidRPr="00964DBA">
        <w:rPr>
          <w:b/>
          <w:bCs/>
          <w:sz w:val="24"/>
          <w:szCs w:val="24"/>
        </w:rPr>
        <w:t>)</w:t>
      </w:r>
    </w:p>
    <w:p w14:paraId="0EB83507" w14:textId="77777777" w:rsidR="00446A8E" w:rsidRDefault="00446A8E" w:rsidP="00446A8E">
      <w:pPr>
        <w:pStyle w:val="Akapitzlist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Stworzenie modelu użytkownika dla bazy danych </w:t>
      </w:r>
      <w:r w:rsidRPr="00964DBA">
        <w:rPr>
          <w:b/>
          <w:bCs/>
          <w:sz w:val="24"/>
          <w:szCs w:val="24"/>
        </w:rPr>
        <w:t>(M</w:t>
      </w:r>
      <w:r>
        <w:rPr>
          <w:b/>
          <w:bCs/>
          <w:sz w:val="24"/>
          <w:szCs w:val="24"/>
        </w:rPr>
        <w:t>C</w:t>
      </w:r>
      <w:r w:rsidRPr="00964DBA">
        <w:rPr>
          <w:b/>
          <w:bCs/>
          <w:sz w:val="24"/>
          <w:szCs w:val="24"/>
        </w:rPr>
        <w:t>)</w:t>
      </w:r>
    </w:p>
    <w:p w14:paraId="4BD70284" w14:textId="77777777" w:rsidR="00446A8E" w:rsidRDefault="00446A8E" w:rsidP="00446A8E">
      <w:pPr>
        <w:pStyle w:val="Akapitzlist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Stworzenie </w:t>
      </w:r>
      <w:proofErr w:type="spellStart"/>
      <w:r>
        <w:rPr>
          <w:sz w:val="24"/>
          <w:szCs w:val="24"/>
        </w:rPr>
        <w:t>api</w:t>
      </w:r>
      <w:proofErr w:type="spellEnd"/>
      <w:r>
        <w:rPr>
          <w:sz w:val="24"/>
          <w:szCs w:val="24"/>
        </w:rPr>
        <w:t xml:space="preserve"> do rejestracji/logowania </w:t>
      </w:r>
      <w:r w:rsidRPr="00964DBA">
        <w:rPr>
          <w:b/>
          <w:bCs/>
          <w:sz w:val="24"/>
          <w:szCs w:val="24"/>
        </w:rPr>
        <w:t>(M</w:t>
      </w:r>
      <w:r>
        <w:rPr>
          <w:b/>
          <w:bCs/>
          <w:sz w:val="24"/>
          <w:szCs w:val="24"/>
        </w:rPr>
        <w:t>C</w:t>
      </w:r>
      <w:r w:rsidRPr="00964DBA">
        <w:rPr>
          <w:b/>
          <w:bCs/>
          <w:sz w:val="24"/>
          <w:szCs w:val="24"/>
        </w:rPr>
        <w:t>)</w:t>
      </w:r>
    </w:p>
    <w:p w14:paraId="12886BE8" w14:textId="77777777" w:rsidR="00446A8E" w:rsidRDefault="00446A8E" w:rsidP="00446A8E">
      <w:pPr>
        <w:pStyle w:val="Akapitzlist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Zarządzanie tokenem JWT po stronie </w:t>
      </w:r>
      <w:proofErr w:type="spellStart"/>
      <w:r>
        <w:rPr>
          <w:sz w:val="24"/>
          <w:szCs w:val="24"/>
        </w:rPr>
        <w:t>backendu</w:t>
      </w:r>
      <w:proofErr w:type="spellEnd"/>
      <w:r>
        <w:rPr>
          <w:sz w:val="24"/>
          <w:szCs w:val="24"/>
        </w:rPr>
        <w:t xml:space="preserve"> </w:t>
      </w:r>
      <w:r w:rsidRPr="00964DBA">
        <w:rPr>
          <w:b/>
          <w:bCs/>
          <w:sz w:val="24"/>
          <w:szCs w:val="24"/>
        </w:rPr>
        <w:t>(M</w:t>
      </w:r>
      <w:r>
        <w:rPr>
          <w:b/>
          <w:bCs/>
          <w:sz w:val="24"/>
          <w:szCs w:val="24"/>
        </w:rPr>
        <w:t>C</w:t>
      </w:r>
      <w:r w:rsidRPr="00964DBA">
        <w:rPr>
          <w:b/>
          <w:bCs/>
          <w:sz w:val="24"/>
          <w:szCs w:val="24"/>
        </w:rPr>
        <w:t>)</w:t>
      </w:r>
    </w:p>
    <w:p w14:paraId="16A0509E" w14:textId="77777777" w:rsidR="00446A8E" w:rsidRPr="00961898" w:rsidRDefault="00446A8E" w:rsidP="00446A8E">
      <w:pPr>
        <w:pStyle w:val="Akapitzlist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Implementacja modułu pozwalającego na przeglądanie ubrań</w:t>
      </w:r>
      <w:r>
        <w:rPr>
          <w:sz w:val="24"/>
          <w:szCs w:val="24"/>
        </w:rPr>
        <w:tab/>
      </w:r>
      <w:r w:rsidRPr="00C418D7">
        <w:rPr>
          <w:b/>
          <w:bCs/>
          <w:sz w:val="24"/>
          <w:szCs w:val="24"/>
        </w:rPr>
        <w:t>(14 VI)</w:t>
      </w:r>
    </w:p>
    <w:p w14:paraId="1F416CC1" w14:textId="46E86A5D" w:rsidR="00446A8E" w:rsidRDefault="00446A8E" w:rsidP="00446A8E">
      <w:pPr>
        <w:pStyle w:val="Akapitzlist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Stworzenie modelu ubrań, marki itp. dla bazy danych</w:t>
      </w:r>
      <w:r w:rsidR="004508C6">
        <w:rPr>
          <w:sz w:val="24"/>
          <w:szCs w:val="24"/>
        </w:rPr>
        <w:t xml:space="preserve"> </w:t>
      </w:r>
      <w:r w:rsidR="004508C6" w:rsidRPr="00964DBA">
        <w:rPr>
          <w:b/>
          <w:bCs/>
          <w:sz w:val="24"/>
          <w:szCs w:val="24"/>
        </w:rPr>
        <w:t>(M</w:t>
      </w:r>
      <w:r w:rsidR="004508C6">
        <w:rPr>
          <w:b/>
          <w:bCs/>
          <w:sz w:val="24"/>
          <w:szCs w:val="24"/>
        </w:rPr>
        <w:t>C</w:t>
      </w:r>
      <w:r w:rsidR="004508C6" w:rsidRPr="00964DBA">
        <w:rPr>
          <w:b/>
          <w:bCs/>
          <w:sz w:val="24"/>
          <w:szCs w:val="24"/>
        </w:rPr>
        <w:t>)</w:t>
      </w:r>
    </w:p>
    <w:p w14:paraId="2BF5FA29" w14:textId="563FB9AC" w:rsidR="00446A8E" w:rsidRDefault="00446A8E" w:rsidP="00446A8E">
      <w:pPr>
        <w:pStyle w:val="Akapitzlist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Implementacja </w:t>
      </w:r>
      <w:proofErr w:type="spellStart"/>
      <w:r>
        <w:rPr>
          <w:sz w:val="24"/>
          <w:szCs w:val="24"/>
        </w:rPr>
        <w:t>api</w:t>
      </w:r>
      <w:proofErr w:type="spellEnd"/>
      <w:r>
        <w:rPr>
          <w:sz w:val="24"/>
          <w:szCs w:val="24"/>
        </w:rPr>
        <w:t xml:space="preserve"> do pobierania kolekcji ubrań/pojedynczego ubrania</w:t>
      </w:r>
      <w:r w:rsidR="008D56E1">
        <w:rPr>
          <w:sz w:val="24"/>
          <w:szCs w:val="24"/>
        </w:rPr>
        <w:t xml:space="preserve"> </w:t>
      </w:r>
      <w:r w:rsidR="008D56E1" w:rsidRPr="00964DBA">
        <w:rPr>
          <w:b/>
          <w:bCs/>
          <w:sz w:val="24"/>
          <w:szCs w:val="24"/>
        </w:rPr>
        <w:t>(M</w:t>
      </w:r>
      <w:r w:rsidR="008D56E1">
        <w:rPr>
          <w:b/>
          <w:bCs/>
          <w:sz w:val="24"/>
          <w:szCs w:val="24"/>
        </w:rPr>
        <w:t>C</w:t>
      </w:r>
      <w:r w:rsidR="008D56E1" w:rsidRPr="00964DBA">
        <w:rPr>
          <w:b/>
          <w:bCs/>
          <w:sz w:val="24"/>
          <w:szCs w:val="24"/>
        </w:rPr>
        <w:t>)</w:t>
      </w:r>
    </w:p>
    <w:p w14:paraId="168ACCC4" w14:textId="5D153DE5" w:rsidR="00446A8E" w:rsidRDefault="00446A8E" w:rsidP="00446A8E">
      <w:pPr>
        <w:pStyle w:val="Akapitzlist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Stworzenie widoku dla konkretnego ubrania</w:t>
      </w:r>
      <w:r w:rsidR="008D56E1">
        <w:rPr>
          <w:sz w:val="24"/>
          <w:szCs w:val="24"/>
        </w:rPr>
        <w:t xml:space="preserve"> </w:t>
      </w:r>
      <w:r w:rsidR="008D56E1" w:rsidRPr="00964DBA">
        <w:rPr>
          <w:b/>
          <w:bCs/>
          <w:sz w:val="24"/>
          <w:szCs w:val="24"/>
        </w:rPr>
        <w:t>(M</w:t>
      </w:r>
      <w:r w:rsidR="008D56E1">
        <w:rPr>
          <w:b/>
          <w:bCs/>
          <w:sz w:val="24"/>
          <w:szCs w:val="24"/>
        </w:rPr>
        <w:t>C</w:t>
      </w:r>
      <w:r w:rsidR="008D56E1" w:rsidRPr="00964DBA">
        <w:rPr>
          <w:b/>
          <w:bCs/>
          <w:sz w:val="24"/>
          <w:szCs w:val="24"/>
        </w:rPr>
        <w:t>)</w:t>
      </w:r>
    </w:p>
    <w:p w14:paraId="65DE34D2" w14:textId="00918F0A" w:rsidR="00446A8E" w:rsidRDefault="00446A8E" w:rsidP="00446A8E">
      <w:pPr>
        <w:pStyle w:val="Akapitzlist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Obsługa filtrów/paginacji po stronie </w:t>
      </w:r>
      <w:proofErr w:type="spellStart"/>
      <w:r>
        <w:rPr>
          <w:sz w:val="24"/>
          <w:szCs w:val="24"/>
        </w:rPr>
        <w:t>backendu</w:t>
      </w:r>
      <w:proofErr w:type="spellEnd"/>
      <w:r w:rsidR="008D56E1">
        <w:rPr>
          <w:sz w:val="24"/>
          <w:szCs w:val="24"/>
        </w:rPr>
        <w:t xml:space="preserve"> </w:t>
      </w:r>
      <w:r w:rsidR="008D56E1" w:rsidRPr="00964DBA">
        <w:rPr>
          <w:b/>
          <w:bCs/>
          <w:sz w:val="24"/>
          <w:szCs w:val="24"/>
        </w:rPr>
        <w:t>(W</w:t>
      </w:r>
      <w:r w:rsidR="008D56E1">
        <w:rPr>
          <w:b/>
          <w:bCs/>
          <w:sz w:val="24"/>
          <w:szCs w:val="24"/>
        </w:rPr>
        <w:t>Ł</w:t>
      </w:r>
      <w:r w:rsidR="008D56E1" w:rsidRPr="00964DBA">
        <w:rPr>
          <w:b/>
          <w:bCs/>
          <w:sz w:val="24"/>
          <w:szCs w:val="24"/>
        </w:rPr>
        <w:t>)</w:t>
      </w:r>
    </w:p>
    <w:p w14:paraId="189D5048" w14:textId="4CC3307A" w:rsidR="00446A8E" w:rsidRPr="00961898" w:rsidRDefault="00446A8E" w:rsidP="00446A8E">
      <w:pPr>
        <w:pStyle w:val="Akapitzlist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Obsługa filtrów/paginacji na froncie (strona z wyborem ubrań)</w:t>
      </w:r>
      <w:r w:rsidR="008D56E1">
        <w:rPr>
          <w:sz w:val="24"/>
          <w:szCs w:val="24"/>
        </w:rPr>
        <w:t xml:space="preserve"> </w:t>
      </w:r>
      <w:r w:rsidR="008D56E1" w:rsidRPr="00964DBA">
        <w:rPr>
          <w:b/>
          <w:bCs/>
          <w:sz w:val="24"/>
          <w:szCs w:val="24"/>
        </w:rPr>
        <w:t>(W</w:t>
      </w:r>
      <w:r w:rsidR="008D56E1">
        <w:rPr>
          <w:b/>
          <w:bCs/>
          <w:sz w:val="24"/>
          <w:szCs w:val="24"/>
        </w:rPr>
        <w:t>Ł</w:t>
      </w:r>
      <w:r w:rsidR="008D56E1" w:rsidRPr="00964DBA">
        <w:rPr>
          <w:b/>
          <w:bCs/>
          <w:sz w:val="24"/>
          <w:szCs w:val="24"/>
        </w:rPr>
        <w:t>)</w:t>
      </w:r>
      <w:r w:rsidR="008D56E1">
        <w:rPr>
          <w:b/>
          <w:bCs/>
          <w:sz w:val="24"/>
          <w:szCs w:val="24"/>
        </w:rPr>
        <w:t>/</w:t>
      </w:r>
      <w:r w:rsidR="008D56E1" w:rsidRPr="008D56E1">
        <w:rPr>
          <w:b/>
          <w:bCs/>
          <w:sz w:val="24"/>
          <w:szCs w:val="24"/>
        </w:rPr>
        <w:t xml:space="preserve"> </w:t>
      </w:r>
      <w:r w:rsidR="008D56E1" w:rsidRPr="00964DBA">
        <w:rPr>
          <w:b/>
          <w:bCs/>
          <w:sz w:val="24"/>
          <w:szCs w:val="24"/>
        </w:rPr>
        <w:t>(M</w:t>
      </w:r>
      <w:r w:rsidR="008D56E1">
        <w:rPr>
          <w:b/>
          <w:bCs/>
          <w:sz w:val="24"/>
          <w:szCs w:val="24"/>
        </w:rPr>
        <w:t>C</w:t>
      </w:r>
      <w:r w:rsidR="008D56E1" w:rsidRPr="00964DBA">
        <w:rPr>
          <w:b/>
          <w:bCs/>
          <w:sz w:val="24"/>
          <w:szCs w:val="24"/>
        </w:rPr>
        <w:t>)</w:t>
      </w:r>
    </w:p>
    <w:p w14:paraId="661D9486" w14:textId="77777777" w:rsidR="00446A8E" w:rsidRPr="00B43FFC" w:rsidRDefault="00446A8E" w:rsidP="00446A8E">
      <w:pPr>
        <w:pStyle w:val="Akapitzlist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Stworzenie mechanizmu składania i realizacji zamówienia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C418D7">
        <w:rPr>
          <w:b/>
          <w:bCs/>
          <w:sz w:val="24"/>
          <w:szCs w:val="24"/>
        </w:rPr>
        <w:t>(21 VI)</w:t>
      </w:r>
    </w:p>
    <w:p w14:paraId="17D7C5A1" w14:textId="6399D743" w:rsidR="00446A8E" w:rsidRDefault="00446A8E" w:rsidP="00446A8E">
      <w:pPr>
        <w:pStyle w:val="Akapitzlist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Stworzenie modelu reprezentującego zamówienia na bazie danych</w:t>
      </w:r>
      <w:r w:rsidR="00A76BA9">
        <w:rPr>
          <w:sz w:val="24"/>
          <w:szCs w:val="24"/>
        </w:rPr>
        <w:t xml:space="preserve"> </w:t>
      </w:r>
      <w:r w:rsidR="00A76BA9" w:rsidRPr="00964DBA">
        <w:rPr>
          <w:b/>
          <w:bCs/>
          <w:sz w:val="24"/>
          <w:szCs w:val="24"/>
        </w:rPr>
        <w:t>(M</w:t>
      </w:r>
      <w:r w:rsidR="00A76BA9">
        <w:rPr>
          <w:b/>
          <w:bCs/>
          <w:sz w:val="24"/>
          <w:szCs w:val="24"/>
        </w:rPr>
        <w:t>C</w:t>
      </w:r>
      <w:r w:rsidR="00A76BA9" w:rsidRPr="00964DBA">
        <w:rPr>
          <w:b/>
          <w:bCs/>
          <w:sz w:val="24"/>
          <w:szCs w:val="24"/>
        </w:rPr>
        <w:t>)</w:t>
      </w:r>
    </w:p>
    <w:p w14:paraId="4BC56902" w14:textId="4F97AE70" w:rsidR="00446A8E" w:rsidRDefault="00446A8E" w:rsidP="00446A8E">
      <w:pPr>
        <w:pStyle w:val="Akapitzlist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Stworzenie widoku zamówienia, płatności i koszyka</w:t>
      </w:r>
      <w:r w:rsidR="00A76BA9">
        <w:rPr>
          <w:sz w:val="24"/>
          <w:szCs w:val="24"/>
        </w:rPr>
        <w:t xml:space="preserve"> </w:t>
      </w:r>
      <w:r w:rsidR="00A76BA9" w:rsidRPr="00964DBA">
        <w:rPr>
          <w:b/>
          <w:bCs/>
          <w:sz w:val="24"/>
          <w:szCs w:val="24"/>
        </w:rPr>
        <w:t>(W</w:t>
      </w:r>
      <w:r w:rsidR="00A76BA9">
        <w:rPr>
          <w:b/>
          <w:bCs/>
          <w:sz w:val="24"/>
          <w:szCs w:val="24"/>
        </w:rPr>
        <w:t>Ł</w:t>
      </w:r>
      <w:r w:rsidR="00A76BA9" w:rsidRPr="00964DBA">
        <w:rPr>
          <w:b/>
          <w:bCs/>
          <w:sz w:val="24"/>
          <w:szCs w:val="24"/>
        </w:rPr>
        <w:t>)</w:t>
      </w:r>
      <w:r w:rsidR="00A76BA9">
        <w:rPr>
          <w:b/>
          <w:bCs/>
          <w:sz w:val="24"/>
          <w:szCs w:val="24"/>
        </w:rPr>
        <w:t>/</w:t>
      </w:r>
      <w:r w:rsidR="00A76BA9" w:rsidRPr="008D56E1">
        <w:rPr>
          <w:b/>
          <w:bCs/>
          <w:sz w:val="24"/>
          <w:szCs w:val="24"/>
        </w:rPr>
        <w:t xml:space="preserve"> </w:t>
      </w:r>
      <w:r w:rsidR="00A76BA9" w:rsidRPr="00964DBA">
        <w:rPr>
          <w:b/>
          <w:bCs/>
          <w:sz w:val="24"/>
          <w:szCs w:val="24"/>
        </w:rPr>
        <w:t>(M</w:t>
      </w:r>
      <w:r w:rsidR="00A76BA9">
        <w:rPr>
          <w:b/>
          <w:bCs/>
          <w:sz w:val="24"/>
          <w:szCs w:val="24"/>
        </w:rPr>
        <w:t>C</w:t>
      </w:r>
      <w:r w:rsidR="00A76BA9" w:rsidRPr="00964DBA">
        <w:rPr>
          <w:b/>
          <w:bCs/>
          <w:sz w:val="24"/>
          <w:szCs w:val="24"/>
        </w:rPr>
        <w:t>)</w:t>
      </w:r>
    </w:p>
    <w:p w14:paraId="6F5A626B" w14:textId="020A272E" w:rsidR="00446A8E" w:rsidRDefault="00446A8E" w:rsidP="00446A8E">
      <w:pPr>
        <w:pStyle w:val="Akapitzlist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 xml:space="preserve">Stworzenie </w:t>
      </w:r>
      <w:proofErr w:type="spellStart"/>
      <w:r>
        <w:rPr>
          <w:sz w:val="24"/>
          <w:szCs w:val="24"/>
        </w:rPr>
        <w:t>api</w:t>
      </w:r>
      <w:proofErr w:type="spellEnd"/>
      <w:r>
        <w:rPr>
          <w:sz w:val="24"/>
          <w:szCs w:val="24"/>
        </w:rPr>
        <w:t xml:space="preserve"> do obsługi zamówienia, płatności</w:t>
      </w:r>
      <w:r w:rsidR="00A76BA9">
        <w:rPr>
          <w:sz w:val="24"/>
          <w:szCs w:val="24"/>
        </w:rPr>
        <w:t xml:space="preserve"> </w:t>
      </w:r>
      <w:r w:rsidR="00C81D79" w:rsidRPr="00964DBA">
        <w:rPr>
          <w:b/>
          <w:bCs/>
          <w:sz w:val="24"/>
          <w:szCs w:val="24"/>
        </w:rPr>
        <w:t>(W</w:t>
      </w:r>
      <w:r w:rsidR="00C81D79">
        <w:rPr>
          <w:b/>
          <w:bCs/>
          <w:sz w:val="24"/>
          <w:szCs w:val="24"/>
        </w:rPr>
        <w:t>Ł</w:t>
      </w:r>
      <w:r w:rsidR="00C81D79" w:rsidRPr="00964DBA">
        <w:rPr>
          <w:b/>
          <w:bCs/>
          <w:sz w:val="24"/>
          <w:szCs w:val="24"/>
        </w:rPr>
        <w:t>)</w:t>
      </w:r>
    </w:p>
    <w:p w14:paraId="797E83E6" w14:textId="77777777" w:rsidR="00446A8E" w:rsidRPr="00360F62" w:rsidRDefault="00446A8E" w:rsidP="00446A8E">
      <w:pPr>
        <w:pStyle w:val="Akapitzlist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Implementacja panelu administratora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C418D7">
        <w:rPr>
          <w:b/>
          <w:bCs/>
          <w:sz w:val="24"/>
          <w:szCs w:val="24"/>
        </w:rPr>
        <w:t>(28 VI)</w:t>
      </w:r>
    </w:p>
    <w:p w14:paraId="05971774" w14:textId="460AA4F2" w:rsidR="00446A8E" w:rsidRDefault="00446A8E" w:rsidP="00446A8E">
      <w:pPr>
        <w:pStyle w:val="Akapitzlist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Implementacja widoku panelu administratora</w:t>
      </w:r>
      <w:r w:rsidR="00C81D79">
        <w:rPr>
          <w:sz w:val="24"/>
          <w:szCs w:val="24"/>
        </w:rPr>
        <w:t xml:space="preserve"> </w:t>
      </w:r>
      <w:r w:rsidR="00C81D79" w:rsidRPr="00964DBA">
        <w:rPr>
          <w:b/>
          <w:bCs/>
          <w:sz w:val="24"/>
          <w:szCs w:val="24"/>
        </w:rPr>
        <w:t>(W</w:t>
      </w:r>
      <w:r w:rsidR="00C81D79">
        <w:rPr>
          <w:b/>
          <w:bCs/>
          <w:sz w:val="24"/>
          <w:szCs w:val="24"/>
        </w:rPr>
        <w:t>Ł</w:t>
      </w:r>
      <w:r w:rsidR="00C81D79" w:rsidRPr="00964DBA">
        <w:rPr>
          <w:b/>
          <w:bCs/>
          <w:sz w:val="24"/>
          <w:szCs w:val="24"/>
        </w:rPr>
        <w:t>)</w:t>
      </w:r>
    </w:p>
    <w:p w14:paraId="106B6B3A" w14:textId="55823B68" w:rsidR="00446A8E" w:rsidRDefault="00446A8E" w:rsidP="00446A8E">
      <w:pPr>
        <w:pStyle w:val="Akapitzlist"/>
        <w:numPr>
          <w:ilvl w:val="0"/>
          <w:numId w:val="8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Api</w:t>
      </w:r>
      <w:proofErr w:type="spellEnd"/>
      <w:r>
        <w:rPr>
          <w:sz w:val="24"/>
          <w:szCs w:val="24"/>
        </w:rPr>
        <w:t xml:space="preserve"> umożliwiające na </w:t>
      </w:r>
      <w:r w:rsidR="00575128">
        <w:rPr>
          <w:sz w:val="24"/>
          <w:szCs w:val="24"/>
        </w:rPr>
        <w:t>dodawanie</w:t>
      </w:r>
      <w:r>
        <w:rPr>
          <w:sz w:val="24"/>
          <w:szCs w:val="24"/>
        </w:rPr>
        <w:t xml:space="preserve"> nowych produktów</w:t>
      </w:r>
      <w:r w:rsidR="00C81D79">
        <w:rPr>
          <w:sz w:val="24"/>
          <w:szCs w:val="24"/>
        </w:rPr>
        <w:t xml:space="preserve"> </w:t>
      </w:r>
      <w:r w:rsidR="00C81D79" w:rsidRPr="00964DBA">
        <w:rPr>
          <w:b/>
          <w:bCs/>
          <w:sz w:val="24"/>
          <w:szCs w:val="24"/>
        </w:rPr>
        <w:t>(W</w:t>
      </w:r>
      <w:r w:rsidR="00C81D79">
        <w:rPr>
          <w:b/>
          <w:bCs/>
          <w:sz w:val="24"/>
          <w:szCs w:val="24"/>
        </w:rPr>
        <w:t>Ł</w:t>
      </w:r>
      <w:r w:rsidR="00C81D79" w:rsidRPr="00964DBA">
        <w:rPr>
          <w:b/>
          <w:bCs/>
          <w:sz w:val="24"/>
          <w:szCs w:val="24"/>
        </w:rPr>
        <w:t>)</w:t>
      </w:r>
    </w:p>
    <w:p w14:paraId="03FD3863" w14:textId="77777777" w:rsidR="00446A8E" w:rsidRDefault="00446A8E" w:rsidP="00446A8E">
      <w:pPr>
        <w:rPr>
          <w:sz w:val="24"/>
          <w:szCs w:val="24"/>
        </w:rPr>
      </w:pPr>
    </w:p>
    <w:p w14:paraId="2468D6CE" w14:textId="77777777" w:rsidR="00446A8E" w:rsidRDefault="00446A8E" w:rsidP="00446A8E">
      <w:pPr>
        <w:rPr>
          <w:sz w:val="24"/>
          <w:szCs w:val="24"/>
        </w:rPr>
      </w:pPr>
      <w:r w:rsidRPr="002876FE">
        <w:rPr>
          <w:b/>
          <w:bCs/>
          <w:sz w:val="24"/>
          <w:szCs w:val="24"/>
        </w:rPr>
        <w:t xml:space="preserve">Definition of </w:t>
      </w:r>
      <w:proofErr w:type="spellStart"/>
      <w:r w:rsidRPr="002876FE">
        <w:rPr>
          <w:b/>
          <w:bCs/>
          <w:sz w:val="24"/>
          <w:szCs w:val="24"/>
        </w:rPr>
        <w:t>Done</w:t>
      </w:r>
      <w:proofErr w:type="spellEnd"/>
      <w:r>
        <w:rPr>
          <w:sz w:val="24"/>
          <w:szCs w:val="24"/>
        </w:rPr>
        <w:t xml:space="preserve"> dla kamieni milowych:</w:t>
      </w:r>
    </w:p>
    <w:p w14:paraId="65055016" w14:textId="77777777" w:rsidR="00446A8E" w:rsidRDefault="00446A8E" w:rsidP="00446A8E">
      <w:pPr>
        <w:pStyle w:val="Akapitzlist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Użytkownik zakłada konto na stronie ”</w:t>
      </w:r>
      <w:proofErr w:type="spellStart"/>
      <w:r>
        <w:rPr>
          <w:sz w:val="24"/>
          <w:szCs w:val="24"/>
        </w:rPr>
        <w:t>StudenckieUbranka</w:t>
      </w:r>
      <w:proofErr w:type="spellEnd"/>
      <w:r>
        <w:rPr>
          <w:sz w:val="24"/>
          <w:szCs w:val="24"/>
        </w:rPr>
        <w:t>”. Po stworzeniu konta użytkownik loguje się.</w:t>
      </w:r>
    </w:p>
    <w:p w14:paraId="17DE3F20" w14:textId="77777777" w:rsidR="00446A8E" w:rsidRDefault="00446A8E" w:rsidP="00446A8E">
      <w:pPr>
        <w:pStyle w:val="Akapitzlist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Użytkownik zalogowany/niezalogowany ma możliwość przeglądania asortymentu sklepu przeglądając kolejne strony oraz stosując dostępne filtry. Po kliknięciu na interesujący produkt dostaje stronę ze szczegółami związanymi z produktem.</w:t>
      </w:r>
    </w:p>
    <w:p w14:paraId="44286E04" w14:textId="77777777" w:rsidR="00446A8E" w:rsidRDefault="00446A8E" w:rsidP="00446A8E">
      <w:pPr>
        <w:pStyle w:val="Akapitzlist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Użytkownik przeglądając asortyment dodaje produkty do koszyka. Następnie realizuje zamówienie podając wymagane dane.</w:t>
      </w:r>
    </w:p>
    <w:p w14:paraId="5E115C8E" w14:textId="77777777" w:rsidR="00446A8E" w:rsidRDefault="00446A8E" w:rsidP="00446A8E">
      <w:pPr>
        <w:pStyle w:val="Akapitzlist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Administrator/pracownik sklepu loguje się na swoje konto i ma możliwość dodania nowego produktu do kolekcji lub uzupełnienia braków w asortymencie.</w:t>
      </w:r>
    </w:p>
    <w:p w14:paraId="62215EC8" w14:textId="77777777" w:rsidR="00446A8E" w:rsidRDefault="00446A8E" w:rsidP="00446A8E">
      <w:pPr>
        <w:pStyle w:val="Akapitzlist"/>
        <w:rPr>
          <w:sz w:val="26"/>
          <w:szCs w:val="26"/>
        </w:rPr>
      </w:pPr>
    </w:p>
    <w:p w14:paraId="5EF7CC3E" w14:textId="306BCE05" w:rsidR="00E61C73" w:rsidRPr="00E61C73" w:rsidRDefault="00446A8E" w:rsidP="00E61C73">
      <w:pPr>
        <w:pStyle w:val="Akapitzlist"/>
        <w:numPr>
          <w:ilvl w:val="0"/>
          <w:numId w:val="1"/>
        </w:numPr>
        <w:rPr>
          <w:sz w:val="26"/>
          <w:szCs w:val="26"/>
        </w:rPr>
      </w:pPr>
      <w:r w:rsidRPr="00446A8E">
        <w:rPr>
          <w:sz w:val="26"/>
          <w:szCs w:val="26"/>
        </w:rPr>
        <w:lastRenderedPageBreak/>
        <w:t>Analiza zagadnienia i jego modelowanie</w:t>
      </w:r>
    </w:p>
    <w:p w14:paraId="36F3BAAA" w14:textId="0D420DC4" w:rsidR="00F07247" w:rsidRDefault="00F07247" w:rsidP="00586EDF">
      <w:pPr>
        <w:rPr>
          <w:noProof/>
        </w:rPr>
      </w:pPr>
      <w:r>
        <w:rPr>
          <w:sz w:val="24"/>
          <w:szCs w:val="24"/>
        </w:rPr>
        <w:t xml:space="preserve">Schemat </w:t>
      </w:r>
      <w:proofErr w:type="spellStart"/>
      <w:r>
        <w:rPr>
          <w:sz w:val="24"/>
          <w:szCs w:val="24"/>
        </w:rPr>
        <w:t>uml</w:t>
      </w:r>
      <w:proofErr w:type="spellEnd"/>
      <w:r>
        <w:rPr>
          <w:sz w:val="24"/>
          <w:szCs w:val="24"/>
        </w:rPr>
        <w:t xml:space="preserve"> bazy danych</w:t>
      </w:r>
      <w:r w:rsidR="00E61C73">
        <w:rPr>
          <w:noProof/>
        </w:rPr>
        <w:t>:</w:t>
      </w:r>
      <w:r w:rsidR="00846CAB" w:rsidRPr="00846CAB">
        <w:rPr>
          <w:noProof/>
          <w:sz w:val="24"/>
          <w:szCs w:val="24"/>
        </w:rPr>
        <w:drawing>
          <wp:inline distT="0" distB="0" distL="0" distR="0" wp14:anchorId="564DFB12" wp14:editId="0273065D">
            <wp:extent cx="5972810" cy="4250055"/>
            <wp:effectExtent l="0" t="0" r="8890" b="0"/>
            <wp:docPr id="1" name="Graf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425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6CB15" w14:textId="75E34192" w:rsidR="00E61C73" w:rsidRDefault="00E61C73" w:rsidP="00586EDF">
      <w:pPr>
        <w:rPr>
          <w:noProof/>
        </w:rPr>
      </w:pPr>
      <w:r>
        <w:rPr>
          <w:noProof/>
        </w:rPr>
        <w:t>Lista</w:t>
      </w:r>
      <w:r w:rsidR="00C40F02">
        <w:rPr>
          <w:noProof/>
        </w:rPr>
        <w:t xml:space="preserve"> endpointów</w:t>
      </w:r>
      <w:r>
        <w:rPr>
          <w:noProof/>
        </w:rPr>
        <w:t xml:space="preserve"> </w:t>
      </w:r>
      <w:r w:rsidR="00C40F02">
        <w:rPr>
          <w:noProof/>
        </w:rPr>
        <w:t>serwowanych przez backend:</w:t>
      </w:r>
    </w:p>
    <w:p w14:paraId="2A576524" w14:textId="5AA8D058" w:rsidR="00C40F02" w:rsidRPr="00227B44" w:rsidRDefault="00883D14" w:rsidP="00E01EAC">
      <w:pPr>
        <w:pStyle w:val="Akapitzlist"/>
        <w:numPr>
          <w:ilvl w:val="0"/>
          <w:numId w:val="12"/>
        </w:numPr>
        <w:rPr>
          <w:sz w:val="24"/>
          <w:szCs w:val="24"/>
        </w:rPr>
      </w:pPr>
      <w:r w:rsidRPr="00C70CE1">
        <w:rPr>
          <w:sz w:val="24"/>
          <w:szCs w:val="24"/>
          <w:lang w:val="en-US"/>
        </w:rPr>
        <w:t>POST</w:t>
      </w:r>
      <w:r w:rsidRPr="00C70CE1">
        <w:rPr>
          <w:sz w:val="24"/>
          <w:szCs w:val="24"/>
          <w:lang w:val="en-US"/>
        </w:rPr>
        <w:tab/>
      </w:r>
      <w:r w:rsidR="009F268E">
        <w:rPr>
          <w:sz w:val="24"/>
          <w:szCs w:val="24"/>
          <w:lang w:val="en-US"/>
        </w:rPr>
        <w:tab/>
      </w:r>
      <w:r w:rsidRPr="00C70CE1">
        <w:rPr>
          <w:sz w:val="24"/>
          <w:szCs w:val="24"/>
          <w:lang w:val="en-US"/>
        </w:rPr>
        <w:t>/</w:t>
      </w:r>
      <w:proofErr w:type="spellStart"/>
      <w:r w:rsidRPr="00C70CE1">
        <w:rPr>
          <w:sz w:val="24"/>
          <w:szCs w:val="24"/>
          <w:lang w:val="en-US"/>
        </w:rPr>
        <w:t>api</w:t>
      </w:r>
      <w:proofErr w:type="spellEnd"/>
      <w:r w:rsidRPr="00C70CE1">
        <w:rPr>
          <w:sz w:val="24"/>
          <w:szCs w:val="24"/>
          <w:lang w:val="en-US"/>
        </w:rPr>
        <w:t>/</w:t>
      </w:r>
      <w:r w:rsidR="00EE0A23" w:rsidRPr="00C70CE1">
        <w:rPr>
          <w:sz w:val="24"/>
          <w:szCs w:val="24"/>
          <w:lang w:val="en-US"/>
        </w:rPr>
        <w:t>user/login</w:t>
      </w:r>
      <w:r w:rsidR="00C70CE1" w:rsidRPr="00C70CE1">
        <w:rPr>
          <w:sz w:val="24"/>
          <w:szCs w:val="24"/>
          <w:lang w:val="en-US"/>
        </w:rPr>
        <w:t xml:space="preserve"> </w:t>
      </w:r>
      <w:r w:rsidR="00C70CE1">
        <w:rPr>
          <w:sz w:val="24"/>
          <w:szCs w:val="24"/>
          <w:lang w:val="en-US"/>
        </w:rPr>
        <w:tab/>
      </w:r>
      <w:r w:rsidR="00A24D33">
        <w:rPr>
          <w:sz w:val="24"/>
          <w:szCs w:val="24"/>
          <w:lang w:val="en-US"/>
        </w:rPr>
        <w:t xml:space="preserve">- </w:t>
      </w:r>
      <w:r w:rsidR="00C70CE1" w:rsidRPr="00C70CE1">
        <w:rPr>
          <w:sz w:val="24"/>
          <w:szCs w:val="24"/>
          <w:lang w:val="en-US"/>
        </w:rPr>
        <w:t>e</w:t>
      </w:r>
      <w:r w:rsidR="00C70CE1">
        <w:rPr>
          <w:sz w:val="24"/>
          <w:szCs w:val="24"/>
          <w:lang w:val="en-US"/>
        </w:rPr>
        <w:t>ndpoint d</w:t>
      </w:r>
      <w:r w:rsidR="00C70CE1" w:rsidRPr="00227B44">
        <w:rPr>
          <w:sz w:val="24"/>
          <w:szCs w:val="24"/>
        </w:rPr>
        <w:t>o logowania</w:t>
      </w:r>
    </w:p>
    <w:p w14:paraId="7C6B0942" w14:textId="194DB935" w:rsidR="00EE0A23" w:rsidRPr="00234A8C" w:rsidRDefault="000A5D3E" w:rsidP="00E01EAC">
      <w:pPr>
        <w:pStyle w:val="Akapitzlist"/>
        <w:numPr>
          <w:ilvl w:val="0"/>
          <w:numId w:val="12"/>
        </w:numPr>
        <w:rPr>
          <w:sz w:val="24"/>
          <w:szCs w:val="24"/>
          <w:lang w:val="en-US"/>
        </w:rPr>
      </w:pPr>
      <w:r w:rsidRPr="00234A8C">
        <w:rPr>
          <w:sz w:val="24"/>
          <w:szCs w:val="24"/>
          <w:lang w:val="en-US"/>
        </w:rPr>
        <w:t xml:space="preserve">POST </w:t>
      </w:r>
      <w:r w:rsidR="00C70CE1" w:rsidRPr="00234A8C">
        <w:rPr>
          <w:sz w:val="24"/>
          <w:szCs w:val="24"/>
          <w:lang w:val="en-US"/>
        </w:rPr>
        <w:tab/>
      </w:r>
      <w:r w:rsidR="009F268E" w:rsidRPr="00234A8C">
        <w:rPr>
          <w:sz w:val="24"/>
          <w:szCs w:val="24"/>
          <w:lang w:val="en-US"/>
        </w:rPr>
        <w:tab/>
      </w:r>
      <w:r w:rsidRPr="00234A8C">
        <w:rPr>
          <w:sz w:val="24"/>
          <w:szCs w:val="24"/>
          <w:lang w:val="en-US"/>
        </w:rPr>
        <w:t>/</w:t>
      </w:r>
      <w:proofErr w:type="spellStart"/>
      <w:r w:rsidRPr="00234A8C">
        <w:rPr>
          <w:sz w:val="24"/>
          <w:szCs w:val="24"/>
          <w:lang w:val="en-US"/>
        </w:rPr>
        <w:t>api</w:t>
      </w:r>
      <w:proofErr w:type="spellEnd"/>
      <w:r w:rsidRPr="00234A8C">
        <w:rPr>
          <w:sz w:val="24"/>
          <w:szCs w:val="24"/>
          <w:lang w:val="en-US"/>
        </w:rPr>
        <w:t>/user/register</w:t>
      </w:r>
      <w:r w:rsidR="00C70CE1" w:rsidRPr="00234A8C">
        <w:rPr>
          <w:sz w:val="24"/>
          <w:szCs w:val="24"/>
          <w:lang w:val="en-US"/>
        </w:rPr>
        <w:tab/>
        <w:t xml:space="preserve">- endpoint do </w:t>
      </w:r>
      <w:proofErr w:type="spellStart"/>
      <w:r w:rsidR="00C70CE1" w:rsidRPr="00234A8C">
        <w:rPr>
          <w:sz w:val="24"/>
          <w:szCs w:val="24"/>
          <w:lang w:val="en-US"/>
        </w:rPr>
        <w:t>rejestracji</w:t>
      </w:r>
      <w:proofErr w:type="spellEnd"/>
    </w:p>
    <w:p w14:paraId="19EE7E81" w14:textId="0409F762" w:rsidR="00241788" w:rsidRDefault="00C70CE1" w:rsidP="00241788">
      <w:pPr>
        <w:pStyle w:val="Akapitzlist"/>
        <w:numPr>
          <w:ilvl w:val="0"/>
          <w:numId w:val="12"/>
        </w:numPr>
        <w:rPr>
          <w:sz w:val="24"/>
          <w:szCs w:val="24"/>
        </w:rPr>
      </w:pPr>
      <w:r w:rsidRPr="0096165B">
        <w:rPr>
          <w:sz w:val="24"/>
          <w:szCs w:val="24"/>
        </w:rPr>
        <w:t>GET</w:t>
      </w:r>
      <w:r w:rsidRPr="0096165B">
        <w:rPr>
          <w:sz w:val="24"/>
          <w:szCs w:val="24"/>
        </w:rPr>
        <w:tab/>
      </w:r>
      <w:r w:rsidR="009F268E">
        <w:rPr>
          <w:sz w:val="24"/>
          <w:szCs w:val="24"/>
        </w:rPr>
        <w:tab/>
      </w:r>
      <w:r w:rsidRPr="0096165B">
        <w:rPr>
          <w:sz w:val="24"/>
          <w:szCs w:val="24"/>
        </w:rPr>
        <w:t>/</w:t>
      </w:r>
      <w:proofErr w:type="spellStart"/>
      <w:r w:rsidRPr="0096165B">
        <w:rPr>
          <w:sz w:val="24"/>
          <w:szCs w:val="24"/>
        </w:rPr>
        <w:t>api</w:t>
      </w:r>
      <w:proofErr w:type="spellEnd"/>
      <w:r w:rsidRPr="0096165B">
        <w:rPr>
          <w:sz w:val="24"/>
          <w:szCs w:val="24"/>
        </w:rPr>
        <w:t>/</w:t>
      </w:r>
      <w:proofErr w:type="spellStart"/>
      <w:r w:rsidRPr="0096165B">
        <w:rPr>
          <w:sz w:val="24"/>
          <w:szCs w:val="24"/>
        </w:rPr>
        <w:t>user</w:t>
      </w:r>
      <w:proofErr w:type="spellEnd"/>
      <w:r w:rsidR="00292EEE">
        <w:rPr>
          <w:sz w:val="24"/>
          <w:szCs w:val="24"/>
        </w:rPr>
        <w:t>/:id</w:t>
      </w:r>
      <w:r w:rsidR="0096165B" w:rsidRPr="0096165B">
        <w:rPr>
          <w:sz w:val="24"/>
          <w:szCs w:val="24"/>
        </w:rPr>
        <w:tab/>
      </w:r>
      <w:r w:rsidR="0096165B" w:rsidRPr="0096165B">
        <w:rPr>
          <w:sz w:val="24"/>
          <w:szCs w:val="24"/>
        </w:rPr>
        <w:tab/>
        <w:t>-</w:t>
      </w:r>
      <w:r w:rsidR="00A24D33">
        <w:rPr>
          <w:sz w:val="24"/>
          <w:szCs w:val="24"/>
        </w:rPr>
        <w:t xml:space="preserve"> </w:t>
      </w:r>
      <w:proofErr w:type="spellStart"/>
      <w:r w:rsidR="0096165B" w:rsidRPr="0096165B">
        <w:rPr>
          <w:sz w:val="24"/>
          <w:szCs w:val="24"/>
        </w:rPr>
        <w:t>endpoint</w:t>
      </w:r>
      <w:proofErr w:type="spellEnd"/>
      <w:r w:rsidR="0096165B" w:rsidRPr="0096165B">
        <w:rPr>
          <w:sz w:val="24"/>
          <w:szCs w:val="24"/>
        </w:rPr>
        <w:t xml:space="preserve"> do pobrania danych</w:t>
      </w:r>
      <w:r w:rsidR="0096165B">
        <w:rPr>
          <w:sz w:val="24"/>
          <w:szCs w:val="24"/>
        </w:rPr>
        <w:t xml:space="preserve"> </w:t>
      </w:r>
      <w:r w:rsidR="008324BB">
        <w:rPr>
          <w:sz w:val="24"/>
          <w:szCs w:val="24"/>
        </w:rPr>
        <w:t>użytkownika</w:t>
      </w:r>
    </w:p>
    <w:p w14:paraId="0D6429FF" w14:textId="7DCEC5DD" w:rsidR="00241788" w:rsidRDefault="00241788" w:rsidP="00241788">
      <w:pPr>
        <w:pStyle w:val="Akapitzlist"/>
        <w:rPr>
          <w:sz w:val="24"/>
          <w:szCs w:val="24"/>
        </w:rPr>
      </w:pPr>
    </w:p>
    <w:p w14:paraId="02EBDBA4" w14:textId="5E5AC1B6" w:rsidR="00222C6E" w:rsidRPr="00222C6E" w:rsidRDefault="00241788" w:rsidP="00222C6E">
      <w:pPr>
        <w:pStyle w:val="Akapitzlist"/>
        <w:numPr>
          <w:ilvl w:val="0"/>
          <w:numId w:val="12"/>
        </w:numPr>
        <w:rPr>
          <w:sz w:val="24"/>
          <w:szCs w:val="24"/>
        </w:rPr>
      </w:pPr>
      <w:r w:rsidRPr="00254ED7">
        <w:rPr>
          <w:sz w:val="24"/>
          <w:szCs w:val="24"/>
        </w:rPr>
        <w:t xml:space="preserve">POST </w:t>
      </w:r>
      <w:r w:rsidR="00254ED7" w:rsidRPr="00254ED7">
        <w:rPr>
          <w:sz w:val="24"/>
          <w:szCs w:val="24"/>
        </w:rPr>
        <w:tab/>
      </w:r>
      <w:r w:rsidR="00254ED7" w:rsidRPr="00254ED7">
        <w:rPr>
          <w:sz w:val="24"/>
          <w:szCs w:val="24"/>
        </w:rPr>
        <w:tab/>
        <w:t>/</w:t>
      </w:r>
      <w:proofErr w:type="spellStart"/>
      <w:r w:rsidR="00254ED7" w:rsidRPr="00254ED7">
        <w:rPr>
          <w:sz w:val="24"/>
          <w:szCs w:val="24"/>
        </w:rPr>
        <w:t>api</w:t>
      </w:r>
      <w:proofErr w:type="spellEnd"/>
      <w:r w:rsidR="00254ED7" w:rsidRPr="00254ED7">
        <w:rPr>
          <w:sz w:val="24"/>
          <w:szCs w:val="24"/>
        </w:rPr>
        <w:t>/</w:t>
      </w:r>
      <w:proofErr w:type="spellStart"/>
      <w:r w:rsidR="00254ED7" w:rsidRPr="00254ED7">
        <w:rPr>
          <w:sz w:val="24"/>
          <w:szCs w:val="24"/>
        </w:rPr>
        <w:t>product</w:t>
      </w:r>
      <w:proofErr w:type="spellEnd"/>
      <w:r w:rsidR="00254ED7" w:rsidRPr="00254ED7">
        <w:rPr>
          <w:sz w:val="24"/>
          <w:szCs w:val="24"/>
        </w:rPr>
        <w:t>/</w:t>
      </w:r>
      <w:proofErr w:type="spellStart"/>
      <w:r w:rsidR="00254ED7" w:rsidRPr="00254ED7">
        <w:rPr>
          <w:sz w:val="24"/>
          <w:szCs w:val="24"/>
        </w:rPr>
        <w:t>add</w:t>
      </w:r>
      <w:proofErr w:type="spellEnd"/>
      <w:r w:rsidR="00254ED7" w:rsidRPr="00254ED7">
        <w:rPr>
          <w:sz w:val="24"/>
          <w:szCs w:val="24"/>
        </w:rPr>
        <w:tab/>
        <w:t>- dodanie nowego produ</w:t>
      </w:r>
      <w:r w:rsidR="00254ED7">
        <w:rPr>
          <w:sz w:val="24"/>
          <w:szCs w:val="24"/>
        </w:rPr>
        <w:t>ktu do bazy przez administratora</w:t>
      </w:r>
    </w:p>
    <w:p w14:paraId="0ECB5FA3" w14:textId="77777777" w:rsidR="00222C6E" w:rsidRPr="00292EEE" w:rsidRDefault="00222C6E" w:rsidP="00222C6E">
      <w:pPr>
        <w:pStyle w:val="Akapitzlist"/>
        <w:numPr>
          <w:ilvl w:val="0"/>
          <w:numId w:val="12"/>
        </w:numPr>
        <w:rPr>
          <w:sz w:val="24"/>
          <w:szCs w:val="24"/>
        </w:rPr>
      </w:pPr>
      <w:r w:rsidRPr="0096165B">
        <w:rPr>
          <w:sz w:val="24"/>
          <w:szCs w:val="24"/>
        </w:rPr>
        <w:t>GET</w:t>
      </w:r>
      <w:r w:rsidRPr="0096165B"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96165B">
        <w:rPr>
          <w:sz w:val="24"/>
          <w:szCs w:val="24"/>
        </w:rPr>
        <w:t>/</w:t>
      </w:r>
      <w:proofErr w:type="spellStart"/>
      <w:r w:rsidRPr="0096165B">
        <w:rPr>
          <w:sz w:val="24"/>
          <w:szCs w:val="24"/>
        </w:rPr>
        <w:t>api</w:t>
      </w:r>
      <w:proofErr w:type="spellEnd"/>
      <w:r w:rsidRPr="0096165B">
        <w:rPr>
          <w:sz w:val="24"/>
          <w:szCs w:val="24"/>
        </w:rPr>
        <w:t>/</w:t>
      </w:r>
      <w:proofErr w:type="spellStart"/>
      <w:r w:rsidRPr="0096165B">
        <w:rPr>
          <w:sz w:val="24"/>
          <w:szCs w:val="24"/>
        </w:rPr>
        <w:t>product</w:t>
      </w:r>
      <w:proofErr w:type="spellEnd"/>
      <w:r w:rsidRPr="0096165B">
        <w:rPr>
          <w:sz w:val="24"/>
          <w:szCs w:val="24"/>
        </w:rPr>
        <w:t>/:id</w:t>
      </w:r>
      <w:r w:rsidRPr="0096165B">
        <w:rPr>
          <w:sz w:val="24"/>
          <w:szCs w:val="24"/>
        </w:rPr>
        <w:tab/>
        <w:t>-</w:t>
      </w:r>
      <w:r>
        <w:rPr>
          <w:sz w:val="24"/>
          <w:szCs w:val="24"/>
        </w:rPr>
        <w:t xml:space="preserve"> </w:t>
      </w:r>
      <w:r w:rsidRPr="0096165B">
        <w:rPr>
          <w:sz w:val="24"/>
          <w:szCs w:val="24"/>
        </w:rPr>
        <w:t>pobranie produktu o</w:t>
      </w:r>
      <w:r>
        <w:rPr>
          <w:sz w:val="24"/>
          <w:szCs w:val="24"/>
        </w:rPr>
        <w:t xml:space="preserve"> konkretnym id</w:t>
      </w:r>
    </w:p>
    <w:p w14:paraId="2B20AD95" w14:textId="77777777" w:rsidR="00222C6E" w:rsidRDefault="00222C6E" w:rsidP="00222C6E">
      <w:pPr>
        <w:pStyle w:val="Akapitzlist"/>
        <w:numPr>
          <w:ilvl w:val="0"/>
          <w:numId w:val="12"/>
        </w:numPr>
        <w:rPr>
          <w:sz w:val="24"/>
          <w:szCs w:val="24"/>
        </w:rPr>
      </w:pPr>
      <w:r w:rsidRPr="00292EEE">
        <w:rPr>
          <w:sz w:val="24"/>
          <w:szCs w:val="24"/>
        </w:rPr>
        <w:t>GET</w:t>
      </w:r>
      <w:r w:rsidRPr="00292EEE">
        <w:rPr>
          <w:sz w:val="24"/>
          <w:szCs w:val="24"/>
        </w:rPr>
        <w:tab/>
      </w:r>
      <w:r w:rsidRPr="00292EEE">
        <w:rPr>
          <w:sz w:val="24"/>
          <w:szCs w:val="24"/>
        </w:rPr>
        <w:tab/>
        <w:t>/</w:t>
      </w:r>
      <w:proofErr w:type="spellStart"/>
      <w:r w:rsidRPr="00292EEE">
        <w:rPr>
          <w:sz w:val="24"/>
          <w:szCs w:val="24"/>
        </w:rPr>
        <w:t>api</w:t>
      </w:r>
      <w:proofErr w:type="spellEnd"/>
      <w:r w:rsidRPr="00292EEE">
        <w:rPr>
          <w:sz w:val="24"/>
          <w:szCs w:val="24"/>
        </w:rPr>
        <w:t>/</w:t>
      </w:r>
      <w:proofErr w:type="spellStart"/>
      <w:r w:rsidRPr="00292EEE">
        <w:rPr>
          <w:sz w:val="24"/>
          <w:szCs w:val="24"/>
        </w:rPr>
        <w:t>product</w:t>
      </w:r>
      <w:proofErr w:type="spellEnd"/>
      <w:r w:rsidRPr="00292EEE"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292EEE">
        <w:rPr>
          <w:sz w:val="24"/>
          <w:szCs w:val="24"/>
        </w:rPr>
        <w:t>- pobranie listy produ</w:t>
      </w:r>
      <w:r>
        <w:rPr>
          <w:sz w:val="24"/>
          <w:szCs w:val="24"/>
        </w:rPr>
        <w:t>któw</w:t>
      </w:r>
    </w:p>
    <w:p w14:paraId="3C8EAAA6" w14:textId="77777777" w:rsidR="00222C6E" w:rsidRPr="00254ED7" w:rsidRDefault="00222C6E" w:rsidP="00222C6E">
      <w:pPr>
        <w:pStyle w:val="Akapitzlist"/>
        <w:rPr>
          <w:sz w:val="24"/>
          <w:szCs w:val="24"/>
        </w:rPr>
      </w:pPr>
    </w:p>
    <w:p w14:paraId="52469920" w14:textId="6C15BCCA" w:rsidR="0074463F" w:rsidRPr="0074463F" w:rsidRDefault="000707A1" w:rsidP="0074463F">
      <w:pPr>
        <w:pStyle w:val="Akapitzlist"/>
        <w:numPr>
          <w:ilvl w:val="0"/>
          <w:numId w:val="12"/>
        </w:numPr>
        <w:rPr>
          <w:sz w:val="24"/>
          <w:szCs w:val="24"/>
        </w:rPr>
      </w:pPr>
      <w:r w:rsidRPr="00686DEA">
        <w:rPr>
          <w:sz w:val="24"/>
          <w:szCs w:val="24"/>
        </w:rPr>
        <w:t>GET</w:t>
      </w:r>
      <w:r w:rsidRPr="00686DEA">
        <w:rPr>
          <w:sz w:val="24"/>
          <w:szCs w:val="24"/>
        </w:rPr>
        <w:tab/>
      </w:r>
      <w:r w:rsidR="009F268E">
        <w:rPr>
          <w:sz w:val="24"/>
          <w:szCs w:val="24"/>
        </w:rPr>
        <w:tab/>
      </w:r>
      <w:r w:rsidRPr="00686DEA">
        <w:rPr>
          <w:sz w:val="24"/>
          <w:szCs w:val="24"/>
        </w:rPr>
        <w:t>/</w:t>
      </w:r>
      <w:proofErr w:type="spellStart"/>
      <w:r w:rsidRPr="00686DEA">
        <w:rPr>
          <w:sz w:val="24"/>
          <w:szCs w:val="24"/>
        </w:rPr>
        <w:t>api</w:t>
      </w:r>
      <w:proofErr w:type="spellEnd"/>
      <w:r w:rsidRPr="00686DEA">
        <w:rPr>
          <w:sz w:val="24"/>
          <w:szCs w:val="24"/>
        </w:rPr>
        <w:t>/</w:t>
      </w:r>
      <w:proofErr w:type="spellStart"/>
      <w:r w:rsidRPr="00686DEA">
        <w:rPr>
          <w:sz w:val="24"/>
          <w:szCs w:val="24"/>
        </w:rPr>
        <w:t>page</w:t>
      </w:r>
      <w:proofErr w:type="spellEnd"/>
      <w:r w:rsidRPr="00686DEA">
        <w:rPr>
          <w:sz w:val="24"/>
          <w:szCs w:val="24"/>
        </w:rPr>
        <w:t>/</w:t>
      </w:r>
      <w:r w:rsidR="00A24D33" w:rsidRPr="00686DEA">
        <w:rPr>
          <w:sz w:val="24"/>
          <w:szCs w:val="24"/>
        </w:rPr>
        <w:t>:</w:t>
      </w:r>
      <w:proofErr w:type="spellStart"/>
      <w:r w:rsidR="00A24D33" w:rsidRPr="00686DEA">
        <w:rPr>
          <w:sz w:val="24"/>
          <w:szCs w:val="24"/>
        </w:rPr>
        <w:t>page</w:t>
      </w:r>
      <w:r w:rsidR="00686DEA">
        <w:rPr>
          <w:sz w:val="24"/>
          <w:szCs w:val="24"/>
        </w:rPr>
        <w:t>_nr</w:t>
      </w:r>
      <w:proofErr w:type="spellEnd"/>
      <w:r w:rsidR="00A24D33" w:rsidRPr="00686DEA">
        <w:rPr>
          <w:sz w:val="24"/>
          <w:szCs w:val="24"/>
        </w:rPr>
        <w:tab/>
        <w:t xml:space="preserve">- pobranie </w:t>
      </w:r>
      <w:r w:rsidR="00686DEA" w:rsidRPr="00686DEA">
        <w:rPr>
          <w:sz w:val="24"/>
          <w:szCs w:val="24"/>
        </w:rPr>
        <w:t>konkre</w:t>
      </w:r>
      <w:r w:rsidR="00686DEA">
        <w:rPr>
          <w:sz w:val="24"/>
          <w:szCs w:val="24"/>
        </w:rPr>
        <w:t>tnej strony z przepisami</w:t>
      </w:r>
    </w:p>
    <w:p w14:paraId="520E807D" w14:textId="72F97437" w:rsidR="0074463F" w:rsidRDefault="0074463F" w:rsidP="0074463F">
      <w:pPr>
        <w:pStyle w:val="Akapitzlist"/>
        <w:numPr>
          <w:ilvl w:val="0"/>
          <w:numId w:val="12"/>
        </w:numPr>
        <w:rPr>
          <w:sz w:val="24"/>
          <w:szCs w:val="24"/>
        </w:rPr>
      </w:pPr>
      <w:r w:rsidRPr="00234A8C">
        <w:rPr>
          <w:sz w:val="24"/>
          <w:szCs w:val="24"/>
        </w:rPr>
        <w:t>GET</w:t>
      </w:r>
      <w:r w:rsidR="00421E03" w:rsidRPr="00234A8C">
        <w:rPr>
          <w:sz w:val="24"/>
          <w:szCs w:val="24"/>
        </w:rPr>
        <w:tab/>
      </w:r>
      <w:r w:rsidR="00782F64" w:rsidRPr="00234A8C">
        <w:rPr>
          <w:sz w:val="24"/>
          <w:szCs w:val="24"/>
        </w:rPr>
        <w:tab/>
      </w:r>
      <w:r w:rsidRPr="00234A8C">
        <w:rPr>
          <w:sz w:val="24"/>
          <w:szCs w:val="24"/>
        </w:rPr>
        <w:t>/</w:t>
      </w:r>
      <w:r w:rsidR="00F83CC2" w:rsidRPr="00234A8C">
        <w:rPr>
          <w:sz w:val="24"/>
          <w:szCs w:val="24"/>
        </w:rPr>
        <w:t>api/page/</w:t>
      </w:r>
      <w:r w:rsidR="00421E03" w:rsidRPr="00234A8C">
        <w:rPr>
          <w:sz w:val="24"/>
          <w:szCs w:val="24"/>
        </w:rPr>
        <w:t>:</w:t>
      </w:r>
      <w:r w:rsidR="00421E03" w:rsidRPr="00D76825">
        <w:rPr>
          <w:sz w:val="24"/>
          <w:szCs w:val="24"/>
        </w:rPr>
        <w:t>page_nr</w:t>
      </w:r>
      <w:r w:rsidR="00F83CC2" w:rsidRPr="00D76825">
        <w:rPr>
          <w:sz w:val="24"/>
          <w:szCs w:val="24"/>
        </w:rPr>
        <w:t>?</w:t>
      </w:r>
      <w:r w:rsidR="008642B9">
        <w:rPr>
          <w:sz w:val="24"/>
          <w:szCs w:val="24"/>
        </w:rPr>
        <w:t>category</w:t>
      </w:r>
      <w:r w:rsidR="00F83CC2" w:rsidRPr="00D76825">
        <w:rPr>
          <w:sz w:val="24"/>
          <w:szCs w:val="24"/>
        </w:rPr>
        <w:t>=</w:t>
      </w:r>
      <w:r w:rsidR="008642B9">
        <w:rPr>
          <w:sz w:val="24"/>
          <w:szCs w:val="24"/>
        </w:rPr>
        <w:t>category</w:t>
      </w:r>
      <w:r w:rsidR="00F83CC2" w:rsidRPr="00D76825">
        <w:rPr>
          <w:sz w:val="24"/>
          <w:szCs w:val="24"/>
        </w:rPr>
        <w:t>&amp;</w:t>
      </w:r>
      <w:r w:rsidR="008907C1">
        <w:rPr>
          <w:sz w:val="24"/>
          <w:szCs w:val="24"/>
        </w:rPr>
        <w:t>sex=sex&amp;brands=[brand1,..]</w:t>
      </w:r>
      <w:r w:rsidR="009325EC">
        <w:rPr>
          <w:sz w:val="24"/>
          <w:szCs w:val="24"/>
        </w:rPr>
        <w:t>&amp;from=from&amp;to=to&amp;sortBy=sortBy</w:t>
      </w:r>
      <w:r w:rsidR="00782F64" w:rsidRPr="00D76825">
        <w:rPr>
          <w:sz w:val="24"/>
          <w:szCs w:val="24"/>
        </w:rPr>
        <w:tab/>
        <w:t>-</w:t>
      </w:r>
      <w:r w:rsidR="00D76825" w:rsidRPr="00D76825">
        <w:rPr>
          <w:sz w:val="24"/>
          <w:szCs w:val="24"/>
        </w:rPr>
        <w:t xml:space="preserve"> pobranie strony z przepisami</w:t>
      </w:r>
      <w:r w:rsidR="00D76825">
        <w:rPr>
          <w:sz w:val="24"/>
          <w:szCs w:val="24"/>
        </w:rPr>
        <w:t xml:space="preserve"> z opcją sortowania i filtrowania</w:t>
      </w:r>
    </w:p>
    <w:p w14:paraId="66EC6002" w14:textId="4BCEA44B" w:rsidR="00A50611" w:rsidRDefault="000C64EB" w:rsidP="00A50611">
      <w:pPr>
        <w:pStyle w:val="Akapitzlist"/>
        <w:numPr>
          <w:ilvl w:val="1"/>
          <w:numId w:val="12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p</w:t>
      </w:r>
      <w:r w:rsidR="00A50611">
        <w:rPr>
          <w:sz w:val="24"/>
          <w:szCs w:val="24"/>
        </w:rPr>
        <w:t>age_nr</w:t>
      </w:r>
      <w:proofErr w:type="spellEnd"/>
      <w:r w:rsidR="00A50611">
        <w:rPr>
          <w:sz w:val="24"/>
          <w:szCs w:val="24"/>
        </w:rPr>
        <w:t xml:space="preserve"> –</w:t>
      </w:r>
      <w:r w:rsidR="0016240C">
        <w:rPr>
          <w:sz w:val="24"/>
          <w:szCs w:val="24"/>
        </w:rPr>
        <w:t xml:space="preserve"> </w:t>
      </w:r>
      <w:r w:rsidR="003D4E67">
        <w:rPr>
          <w:sz w:val="24"/>
          <w:szCs w:val="24"/>
        </w:rPr>
        <w:t>pobranie konkretnej strony z produktami</w:t>
      </w:r>
    </w:p>
    <w:p w14:paraId="357AAC16" w14:textId="6E9B5559" w:rsidR="00A50611" w:rsidRDefault="000C64EB" w:rsidP="00A50611">
      <w:pPr>
        <w:pStyle w:val="Akapitzlist"/>
        <w:numPr>
          <w:ilvl w:val="1"/>
          <w:numId w:val="12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lastRenderedPageBreak/>
        <w:t>c</w:t>
      </w:r>
      <w:r w:rsidR="00A50611">
        <w:rPr>
          <w:sz w:val="24"/>
          <w:szCs w:val="24"/>
        </w:rPr>
        <w:t>ategory</w:t>
      </w:r>
      <w:proofErr w:type="spellEnd"/>
      <w:r w:rsidR="00A50611">
        <w:rPr>
          <w:sz w:val="24"/>
          <w:szCs w:val="24"/>
        </w:rPr>
        <w:t xml:space="preserve"> –</w:t>
      </w:r>
      <w:r w:rsidR="003D4E67">
        <w:rPr>
          <w:sz w:val="24"/>
          <w:szCs w:val="24"/>
        </w:rPr>
        <w:t xml:space="preserve"> sortowanie po kategorii</w:t>
      </w:r>
    </w:p>
    <w:p w14:paraId="54F66841" w14:textId="4DFE75E7" w:rsidR="00A50611" w:rsidRDefault="000C64EB" w:rsidP="00A50611">
      <w:pPr>
        <w:pStyle w:val="Akapitzlist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s</w:t>
      </w:r>
      <w:r w:rsidR="00A50611">
        <w:rPr>
          <w:sz w:val="24"/>
          <w:szCs w:val="24"/>
        </w:rPr>
        <w:t>ex –</w:t>
      </w:r>
      <w:r w:rsidR="003D4E67">
        <w:rPr>
          <w:sz w:val="24"/>
          <w:szCs w:val="24"/>
        </w:rPr>
        <w:t xml:space="preserve"> posortowanie o płci</w:t>
      </w:r>
    </w:p>
    <w:p w14:paraId="4C5C4553" w14:textId="63480574" w:rsidR="00A50611" w:rsidRDefault="000C64EB" w:rsidP="00A50611">
      <w:pPr>
        <w:pStyle w:val="Akapitzlist"/>
        <w:numPr>
          <w:ilvl w:val="1"/>
          <w:numId w:val="12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b</w:t>
      </w:r>
      <w:r w:rsidR="00A50611">
        <w:rPr>
          <w:sz w:val="24"/>
          <w:szCs w:val="24"/>
        </w:rPr>
        <w:t>rands</w:t>
      </w:r>
      <w:proofErr w:type="spellEnd"/>
      <w:r w:rsidR="00A50611">
        <w:rPr>
          <w:sz w:val="24"/>
          <w:szCs w:val="24"/>
        </w:rPr>
        <w:t xml:space="preserve"> –</w:t>
      </w:r>
      <w:r w:rsidR="000638FE">
        <w:rPr>
          <w:sz w:val="24"/>
          <w:szCs w:val="24"/>
        </w:rPr>
        <w:t xml:space="preserve"> pobranie konkretnej listy </w:t>
      </w:r>
      <w:r w:rsidR="003D4E67">
        <w:rPr>
          <w:sz w:val="24"/>
          <w:szCs w:val="24"/>
        </w:rPr>
        <w:t>marek</w:t>
      </w:r>
    </w:p>
    <w:p w14:paraId="51BD6B73" w14:textId="4D0A995D" w:rsidR="00A50611" w:rsidRDefault="000C64EB" w:rsidP="00A50611">
      <w:pPr>
        <w:pStyle w:val="Akapitzlist"/>
        <w:numPr>
          <w:ilvl w:val="1"/>
          <w:numId w:val="12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f</w:t>
      </w:r>
      <w:r w:rsidR="00A50611">
        <w:rPr>
          <w:sz w:val="24"/>
          <w:szCs w:val="24"/>
        </w:rPr>
        <w:t>rom,to</w:t>
      </w:r>
      <w:proofErr w:type="spellEnd"/>
      <w:r w:rsidR="00A50611">
        <w:rPr>
          <w:sz w:val="24"/>
          <w:szCs w:val="24"/>
        </w:rPr>
        <w:t xml:space="preserve"> –</w:t>
      </w:r>
      <w:r w:rsidR="000E425C">
        <w:rPr>
          <w:sz w:val="24"/>
          <w:szCs w:val="24"/>
        </w:rPr>
        <w:t xml:space="preserve"> </w:t>
      </w:r>
      <w:r w:rsidR="000638FE">
        <w:rPr>
          <w:sz w:val="24"/>
          <w:szCs w:val="24"/>
        </w:rPr>
        <w:t>zawężenie cen pomiędzy 2 wartości</w:t>
      </w:r>
    </w:p>
    <w:p w14:paraId="27DF2DF7" w14:textId="5A775857" w:rsidR="00241788" w:rsidRPr="00241788" w:rsidRDefault="0016240C" w:rsidP="00241788">
      <w:pPr>
        <w:pStyle w:val="Akapitzlist"/>
        <w:numPr>
          <w:ilvl w:val="1"/>
          <w:numId w:val="12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sortBy</w:t>
      </w:r>
      <w:proofErr w:type="spellEnd"/>
      <w:r>
        <w:rPr>
          <w:sz w:val="24"/>
          <w:szCs w:val="24"/>
        </w:rPr>
        <w:t xml:space="preserve"> </w:t>
      </w:r>
      <w:r w:rsidR="000E425C">
        <w:rPr>
          <w:sz w:val="24"/>
          <w:szCs w:val="24"/>
        </w:rPr>
        <w:t>–</w:t>
      </w:r>
      <w:r>
        <w:rPr>
          <w:sz w:val="24"/>
          <w:szCs w:val="24"/>
        </w:rPr>
        <w:t xml:space="preserve"> </w:t>
      </w:r>
      <w:r w:rsidR="000E425C">
        <w:rPr>
          <w:sz w:val="24"/>
          <w:szCs w:val="24"/>
        </w:rPr>
        <w:t>sortowanie malejąco/rosnąc</w:t>
      </w:r>
    </w:p>
    <w:p w14:paraId="0D4DA61A" w14:textId="77777777" w:rsidR="00263319" w:rsidRPr="00222C6E" w:rsidRDefault="00263319" w:rsidP="00222C6E">
      <w:pPr>
        <w:rPr>
          <w:sz w:val="24"/>
          <w:szCs w:val="24"/>
        </w:rPr>
      </w:pPr>
    </w:p>
    <w:p w14:paraId="0E3AEF31" w14:textId="5C703E02" w:rsidR="00234A8C" w:rsidRPr="00C43E07" w:rsidRDefault="001C53E5" w:rsidP="00C43E07">
      <w:pPr>
        <w:pStyle w:val="Akapitzlist"/>
        <w:numPr>
          <w:ilvl w:val="0"/>
          <w:numId w:val="12"/>
        </w:numPr>
        <w:rPr>
          <w:sz w:val="24"/>
          <w:szCs w:val="24"/>
        </w:rPr>
      </w:pPr>
      <w:r w:rsidRPr="00C43E07">
        <w:rPr>
          <w:sz w:val="24"/>
          <w:szCs w:val="24"/>
        </w:rPr>
        <w:t>GET</w:t>
      </w:r>
      <w:r w:rsidRPr="00C43E07">
        <w:rPr>
          <w:sz w:val="24"/>
          <w:szCs w:val="24"/>
        </w:rPr>
        <w:tab/>
      </w:r>
      <w:r w:rsidRPr="00C43E07">
        <w:rPr>
          <w:sz w:val="24"/>
          <w:szCs w:val="24"/>
        </w:rPr>
        <w:tab/>
        <w:t>/</w:t>
      </w:r>
      <w:proofErr w:type="spellStart"/>
      <w:r w:rsidRPr="00C43E07">
        <w:rPr>
          <w:sz w:val="24"/>
          <w:szCs w:val="24"/>
        </w:rPr>
        <w:t>api</w:t>
      </w:r>
      <w:proofErr w:type="spellEnd"/>
      <w:r w:rsidRPr="00C43E07">
        <w:rPr>
          <w:sz w:val="24"/>
          <w:szCs w:val="24"/>
        </w:rPr>
        <w:t>/</w:t>
      </w:r>
      <w:proofErr w:type="spellStart"/>
      <w:r w:rsidRPr="00C43E07">
        <w:rPr>
          <w:sz w:val="24"/>
          <w:szCs w:val="24"/>
        </w:rPr>
        <w:t>brand</w:t>
      </w:r>
      <w:proofErr w:type="spellEnd"/>
      <w:r w:rsidRPr="00C43E07">
        <w:rPr>
          <w:sz w:val="24"/>
          <w:szCs w:val="24"/>
        </w:rPr>
        <w:t>/</w:t>
      </w:r>
      <w:proofErr w:type="spellStart"/>
      <w:r w:rsidR="001D7C4A" w:rsidRPr="00C43E07">
        <w:rPr>
          <w:sz w:val="24"/>
          <w:szCs w:val="24"/>
        </w:rPr>
        <w:t>all</w:t>
      </w:r>
      <w:proofErr w:type="spellEnd"/>
      <w:r w:rsidRPr="00C43E07">
        <w:rPr>
          <w:sz w:val="24"/>
          <w:szCs w:val="24"/>
        </w:rPr>
        <w:tab/>
      </w:r>
      <w:r w:rsidRPr="00C43E07">
        <w:rPr>
          <w:sz w:val="24"/>
          <w:szCs w:val="24"/>
        </w:rPr>
        <w:tab/>
        <w:t>-</w:t>
      </w:r>
      <w:r w:rsidR="00E46176" w:rsidRPr="00C43E07">
        <w:rPr>
          <w:sz w:val="24"/>
          <w:szCs w:val="24"/>
        </w:rPr>
        <w:t xml:space="preserve"> </w:t>
      </w:r>
      <w:r w:rsidRPr="00C43E07">
        <w:rPr>
          <w:sz w:val="24"/>
          <w:szCs w:val="24"/>
        </w:rPr>
        <w:t xml:space="preserve">pobranie </w:t>
      </w:r>
      <w:r w:rsidR="001D7C4A" w:rsidRPr="00C43E07">
        <w:rPr>
          <w:sz w:val="24"/>
          <w:szCs w:val="24"/>
        </w:rPr>
        <w:t xml:space="preserve">wszystkich </w:t>
      </w:r>
      <w:r w:rsidR="00BF0B29" w:rsidRPr="00C43E07">
        <w:rPr>
          <w:sz w:val="24"/>
          <w:szCs w:val="24"/>
        </w:rPr>
        <w:t>marek</w:t>
      </w:r>
    </w:p>
    <w:p w14:paraId="78E3213A" w14:textId="4D195971" w:rsidR="00BF0B29" w:rsidRDefault="00BF0B29" w:rsidP="00234A8C">
      <w:pPr>
        <w:pStyle w:val="Akapitzlist"/>
        <w:numPr>
          <w:ilvl w:val="0"/>
          <w:numId w:val="12"/>
        </w:numPr>
        <w:rPr>
          <w:sz w:val="24"/>
          <w:szCs w:val="24"/>
        </w:rPr>
      </w:pPr>
      <w:r w:rsidRPr="00BF0B29">
        <w:rPr>
          <w:sz w:val="24"/>
          <w:szCs w:val="24"/>
        </w:rPr>
        <w:t>GET</w:t>
      </w:r>
      <w:r w:rsidRPr="00BF0B29">
        <w:rPr>
          <w:sz w:val="24"/>
          <w:szCs w:val="24"/>
        </w:rPr>
        <w:tab/>
      </w:r>
      <w:r w:rsidRPr="00BF0B29">
        <w:rPr>
          <w:sz w:val="24"/>
          <w:szCs w:val="24"/>
        </w:rPr>
        <w:tab/>
        <w:t>/</w:t>
      </w:r>
      <w:proofErr w:type="spellStart"/>
      <w:r w:rsidRPr="00BF0B29">
        <w:rPr>
          <w:sz w:val="24"/>
          <w:szCs w:val="24"/>
        </w:rPr>
        <w:t>api</w:t>
      </w:r>
      <w:proofErr w:type="spellEnd"/>
      <w:r w:rsidRPr="00BF0B29">
        <w:rPr>
          <w:sz w:val="24"/>
          <w:szCs w:val="24"/>
        </w:rPr>
        <w:t>/</w:t>
      </w:r>
      <w:proofErr w:type="spellStart"/>
      <w:r w:rsidRPr="00BF0B29">
        <w:rPr>
          <w:sz w:val="24"/>
          <w:szCs w:val="24"/>
        </w:rPr>
        <w:t>category</w:t>
      </w:r>
      <w:proofErr w:type="spellEnd"/>
      <w:r w:rsidRPr="00BF0B29">
        <w:rPr>
          <w:sz w:val="24"/>
          <w:szCs w:val="24"/>
        </w:rPr>
        <w:t>/</w:t>
      </w:r>
      <w:proofErr w:type="spellStart"/>
      <w:r w:rsidRPr="00BF0B29">
        <w:rPr>
          <w:sz w:val="24"/>
          <w:szCs w:val="24"/>
        </w:rPr>
        <w:t>all</w:t>
      </w:r>
      <w:proofErr w:type="spellEnd"/>
      <w:r w:rsidRPr="00BF0B29">
        <w:rPr>
          <w:sz w:val="24"/>
          <w:szCs w:val="24"/>
        </w:rPr>
        <w:tab/>
        <w:t>- pobranie wszystk</w:t>
      </w:r>
      <w:r>
        <w:rPr>
          <w:sz w:val="24"/>
          <w:szCs w:val="24"/>
        </w:rPr>
        <w:t>ich dostępnych kategorii</w:t>
      </w:r>
    </w:p>
    <w:p w14:paraId="608913D9" w14:textId="66F07AF3" w:rsidR="00C43E07" w:rsidRDefault="00306D7E" w:rsidP="00234A8C">
      <w:pPr>
        <w:pStyle w:val="Akapitzlist"/>
        <w:numPr>
          <w:ilvl w:val="0"/>
          <w:numId w:val="12"/>
        </w:numPr>
        <w:rPr>
          <w:sz w:val="24"/>
          <w:szCs w:val="24"/>
        </w:rPr>
      </w:pPr>
      <w:r w:rsidRPr="002B3B9A">
        <w:rPr>
          <w:sz w:val="24"/>
          <w:szCs w:val="24"/>
        </w:rPr>
        <w:t xml:space="preserve">GET </w:t>
      </w:r>
      <w:r w:rsidRPr="002B3B9A">
        <w:rPr>
          <w:sz w:val="24"/>
          <w:szCs w:val="24"/>
        </w:rPr>
        <w:tab/>
      </w:r>
      <w:r w:rsidRPr="002B3B9A">
        <w:rPr>
          <w:sz w:val="24"/>
          <w:szCs w:val="24"/>
        </w:rPr>
        <w:tab/>
        <w:t>/</w:t>
      </w:r>
      <w:proofErr w:type="spellStart"/>
      <w:r w:rsidRPr="002B3B9A">
        <w:rPr>
          <w:sz w:val="24"/>
          <w:szCs w:val="24"/>
        </w:rPr>
        <w:t>api</w:t>
      </w:r>
      <w:proofErr w:type="spellEnd"/>
      <w:r w:rsidRPr="002B3B9A">
        <w:rPr>
          <w:sz w:val="24"/>
          <w:szCs w:val="24"/>
        </w:rPr>
        <w:t>/</w:t>
      </w:r>
      <w:proofErr w:type="spellStart"/>
      <w:r w:rsidRPr="002B3B9A">
        <w:rPr>
          <w:sz w:val="24"/>
          <w:szCs w:val="24"/>
        </w:rPr>
        <w:t>images</w:t>
      </w:r>
      <w:proofErr w:type="spellEnd"/>
      <w:r w:rsidRPr="002B3B9A">
        <w:rPr>
          <w:sz w:val="24"/>
          <w:szCs w:val="24"/>
        </w:rPr>
        <w:t>/:id</w:t>
      </w:r>
      <w:r w:rsidRPr="002B3B9A">
        <w:rPr>
          <w:sz w:val="24"/>
          <w:szCs w:val="24"/>
        </w:rPr>
        <w:tab/>
        <w:t>-</w:t>
      </w:r>
      <w:r w:rsidR="00893DBC" w:rsidRPr="002B3B9A">
        <w:rPr>
          <w:sz w:val="24"/>
          <w:szCs w:val="24"/>
        </w:rPr>
        <w:t xml:space="preserve"> </w:t>
      </w:r>
      <w:r w:rsidR="005A7989" w:rsidRPr="002B3B9A">
        <w:rPr>
          <w:sz w:val="24"/>
          <w:szCs w:val="24"/>
        </w:rPr>
        <w:t>pobranie</w:t>
      </w:r>
      <w:r w:rsidR="005A7989" w:rsidRPr="002B3B9A">
        <w:rPr>
          <w:sz w:val="24"/>
          <w:szCs w:val="24"/>
        </w:rPr>
        <w:t xml:space="preserve"> obrazków </w:t>
      </w:r>
      <w:r w:rsidR="002B3B9A" w:rsidRPr="002B3B9A">
        <w:rPr>
          <w:sz w:val="24"/>
          <w:szCs w:val="24"/>
        </w:rPr>
        <w:t>k</w:t>
      </w:r>
      <w:r w:rsidR="002B3B9A">
        <w:rPr>
          <w:sz w:val="24"/>
          <w:szCs w:val="24"/>
        </w:rPr>
        <w:t>onkretnego produktu</w:t>
      </w:r>
    </w:p>
    <w:p w14:paraId="50014293" w14:textId="4AF22C39" w:rsidR="00C43E07" w:rsidRDefault="002B3B9A" w:rsidP="00C43E07">
      <w:pPr>
        <w:pStyle w:val="Akapitzlist"/>
        <w:numPr>
          <w:ilvl w:val="0"/>
          <w:numId w:val="12"/>
        </w:numPr>
        <w:rPr>
          <w:sz w:val="24"/>
          <w:szCs w:val="24"/>
        </w:rPr>
      </w:pPr>
      <w:r w:rsidRPr="002B3B9A">
        <w:rPr>
          <w:sz w:val="24"/>
          <w:szCs w:val="24"/>
        </w:rPr>
        <w:t xml:space="preserve">GET </w:t>
      </w:r>
      <w:r w:rsidRPr="002B3B9A">
        <w:rPr>
          <w:sz w:val="24"/>
          <w:szCs w:val="24"/>
        </w:rPr>
        <w:tab/>
      </w:r>
      <w:r w:rsidRPr="002B3B9A">
        <w:rPr>
          <w:sz w:val="24"/>
          <w:szCs w:val="24"/>
        </w:rPr>
        <w:tab/>
        <w:t>/</w:t>
      </w:r>
      <w:proofErr w:type="spellStart"/>
      <w:r w:rsidRPr="002B3B9A">
        <w:rPr>
          <w:sz w:val="24"/>
          <w:szCs w:val="24"/>
        </w:rPr>
        <w:t>api</w:t>
      </w:r>
      <w:proofErr w:type="spellEnd"/>
      <w:r w:rsidRPr="002B3B9A">
        <w:rPr>
          <w:sz w:val="24"/>
          <w:szCs w:val="24"/>
        </w:rPr>
        <w:t>/</w:t>
      </w:r>
      <w:proofErr w:type="spellStart"/>
      <w:r w:rsidRPr="002B3B9A">
        <w:rPr>
          <w:sz w:val="24"/>
          <w:szCs w:val="24"/>
        </w:rPr>
        <w:t>images</w:t>
      </w:r>
      <w:proofErr w:type="spellEnd"/>
      <w:r w:rsidRPr="002B3B9A">
        <w:rPr>
          <w:sz w:val="24"/>
          <w:szCs w:val="24"/>
        </w:rPr>
        <w:t>/:</w:t>
      </w:r>
      <w:proofErr w:type="spellStart"/>
      <w:r w:rsidRPr="002B3B9A">
        <w:rPr>
          <w:sz w:val="24"/>
          <w:szCs w:val="24"/>
        </w:rPr>
        <w:t>id</w:t>
      </w:r>
      <w:r w:rsidR="00B47427">
        <w:rPr>
          <w:sz w:val="24"/>
          <w:szCs w:val="24"/>
        </w:rPr>
        <w:t>?width</w:t>
      </w:r>
      <w:proofErr w:type="spellEnd"/>
      <w:r w:rsidR="00B47427">
        <w:rPr>
          <w:sz w:val="24"/>
          <w:szCs w:val="24"/>
        </w:rPr>
        <w:t>=</w:t>
      </w:r>
      <w:proofErr w:type="spellStart"/>
      <w:r w:rsidR="00B47427">
        <w:rPr>
          <w:sz w:val="24"/>
          <w:szCs w:val="24"/>
        </w:rPr>
        <w:t>width&amp;height</w:t>
      </w:r>
      <w:proofErr w:type="spellEnd"/>
      <w:r w:rsidR="00B47427">
        <w:rPr>
          <w:sz w:val="24"/>
          <w:szCs w:val="24"/>
        </w:rPr>
        <w:t>=</w:t>
      </w:r>
      <w:proofErr w:type="spellStart"/>
      <w:r w:rsidR="00B47427">
        <w:rPr>
          <w:sz w:val="24"/>
          <w:szCs w:val="24"/>
        </w:rPr>
        <w:t>height</w:t>
      </w:r>
      <w:proofErr w:type="spellEnd"/>
      <w:r w:rsidRPr="002B3B9A">
        <w:rPr>
          <w:sz w:val="24"/>
          <w:szCs w:val="24"/>
        </w:rPr>
        <w:tab/>
        <w:t>- pobranie obrazków k</w:t>
      </w:r>
      <w:r>
        <w:rPr>
          <w:sz w:val="24"/>
          <w:szCs w:val="24"/>
        </w:rPr>
        <w:t>onkretnego produktu</w:t>
      </w:r>
      <w:r w:rsidR="00B47427">
        <w:rPr>
          <w:sz w:val="24"/>
          <w:szCs w:val="24"/>
        </w:rPr>
        <w:t xml:space="preserve"> o odpowiedniej wielkości</w:t>
      </w:r>
    </w:p>
    <w:p w14:paraId="47975F59" w14:textId="4E9D16AC" w:rsidR="001764A0" w:rsidRDefault="001764A0" w:rsidP="00C43E07">
      <w:pPr>
        <w:pStyle w:val="Akapitzlist"/>
        <w:numPr>
          <w:ilvl w:val="0"/>
          <w:numId w:val="12"/>
        </w:numPr>
        <w:rPr>
          <w:sz w:val="24"/>
          <w:szCs w:val="24"/>
        </w:rPr>
      </w:pPr>
      <w:r w:rsidRPr="001764A0">
        <w:rPr>
          <w:sz w:val="24"/>
          <w:szCs w:val="24"/>
        </w:rPr>
        <w:t>POST</w:t>
      </w:r>
      <w:r w:rsidRPr="001764A0">
        <w:rPr>
          <w:sz w:val="24"/>
          <w:szCs w:val="24"/>
        </w:rPr>
        <w:tab/>
      </w:r>
      <w:r w:rsidRPr="001764A0">
        <w:rPr>
          <w:sz w:val="24"/>
          <w:szCs w:val="24"/>
        </w:rPr>
        <w:tab/>
        <w:t>/</w:t>
      </w:r>
      <w:proofErr w:type="spellStart"/>
      <w:r w:rsidRPr="001764A0">
        <w:rPr>
          <w:sz w:val="24"/>
          <w:szCs w:val="24"/>
        </w:rPr>
        <w:t>api</w:t>
      </w:r>
      <w:proofErr w:type="spellEnd"/>
      <w:r w:rsidRPr="001764A0">
        <w:rPr>
          <w:sz w:val="24"/>
          <w:szCs w:val="24"/>
        </w:rPr>
        <w:t>/order</w:t>
      </w:r>
      <w:r w:rsidRPr="001764A0">
        <w:rPr>
          <w:sz w:val="24"/>
          <w:szCs w:val="24"/>
        </w:rPr>
        <w:tab/>
      </w:r>
      <w:r w:rsidRPr="001764A0">
        <w:rPr>
          <w:sz w:val="24"/>
          <w:szCs w:val="24"/>
        </w:rPr>
        <w:tab/>
        <w:t xml:space="preserve">- </w:t>
      </w:r>
      <w:r w:rsidR="007C5E5C">
        <w:rPr>
          <w:sz w:val="24"/>
          <w:szCs w:val="24"/>
        </w:rPr>
        <w:t>zapisanie</w:t>
      </w:r>
      <w:r w:rsidRPr="001764A0">
        <w:rPr>
          <w:sz w:val="24"/>
          <w:szCs w:val="24"/>
        </w:rPr>
        <w:t xml:space="preserve"> </w:t>
      </w:r>
      <w:r w:rsidR="007C5E5C">
        <w:rPr>
          <w:sz w:val="24"/>
          <w:szCs w:val="24"/>
        </w:rPr>
        <w:t xml:space="preserve">zamówienia </w:t>
      </w:r>
      <w:r w:rsidR="005B2E47">
        <w:rPr>
          <w:sz w:val="24"/>
          <w:szCs w:val="24"/>
        </w:rPr>
        <w:t>użytkownika</w:t>
      </w:r>
    </w:p>
    <w:p w14:paraId="157C8D56" w14:textId="77777777" w:rsidR="0055277C" w:rsidRPr="001764A0" w:rsidRDefault="0055277C" w:rsidP="005B2E47">
      <w:pPr>
        <w:pStyle w:val="Akapitzlist"/>
        <w:rPr>
          <w:sz w:val="24"/>
          <w:szCs w:val="24"/>
        </w:rPr>
      </w:pPr>
    </w:p>
    <w:p w14:paraId="7D9145D8" w14:textId="2E6634F2" w:rsidR="00234A8C" w:rsidRDefault="00234A8C" w:rsidP="00234A8C">
      <w:pPr>
        <w:pStyle w:val="Akapitzlist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mplementacja i testowanie</w:t>
      </w:r>
    </w:p>
    <w:p w14:paraId="7D971331" w14:textId="5106A579" w:rsidR="00724D9C" w:rsidRDefault="00724D9C" w:rsidP="00724D9C">
      <w:pPr>
        <w:ind w:left="360"/>
        <w:rPr>
          <w:sz w:val="24"/>
          <w:szCs w:val="24"/>
        </w:rPr>
      </w:pPr>
      <w:r w:rsidRPr="00724D9C">
        <w:rPr>
          <w:sz w:val="24"/>
          <w:szCs w:val="24"/>
        </w:rPr>
        <w:t>Testowanie:</w:t>
      </w:r>
    </w:p>
    <w:p w14:paraId="0707035A" w14:textId="04418986" w:rsidR="00724D9C" w:rsidRDefault="00724D9C" w:rsidP="00724D9C">
      <w:pPr>
        <w:rPr>
          <w:sz w:val="24"/>
          <w:szCs w:val="24"/>
        </w:rPr>
      </w:pPr>
      <w:r>
        <w:rPr>
          <w:sz w:val="24"/>
          <w:szCs w:val="24"/>
        </w:rPr>
        <w:t xml:space="preserve">Projekt </w:t>
      </w:r>
      <w:r w:rsidR="000472E2">
        <w:rPr>
          <w:sz w:val="24"/>
          <w:szCs w:val="24"/>
        </w:rPr>
        <w:t xml:space="preserve">po stronie </w:t>
      </w:r>
      <w:proofErr w:type="spellStart"/>
      <w:r w:rsidR="000472E2">
        <w:rPr>
          <w:sz w:val="24"/>
          <w:szCs w:val="24"/>
        </w:rPr>
        <w:t>backendu</w:t>
      </w:r>
      <w:proofErr w:type="spellEnd"/>
      <w:r w:rsidR="000472E2">
        <w:rPr>
          <w:sz w:val="24"/>
          <w:szCs w:val="24"/>
        </w:rPr>
        <w:t xml:space="preserve"> jak i </w:t>
      </w:r>
      <w:proofErr w:type="spellStart"/>
      <w:r w:rsidR="000472E2">
        <w:rPr>
          <w:sz w:val="24"/>
          <w:szCs w:val="24"/>
        </w:rPr>
        <w:t>frontendu</w:t>
      </w:r>
      <w:proofErr w:type="spellEnd"/>
      <w:r w:rsidR="000472E2">
        <w:rPr>
          <w:sz w:val="24"/>
          <w:szCs w:val="24"/>
        </w:rPr>
        <w:t xml:space="preserve"> był na bieżąco testowany przez każdego developera z wykorzystaniem głównie testów manualnych oraz prostych testów </w:t>
      </w:r>
      <w:r w:rsidR="0029325F">
        <w:rPr>
          <w:sz w:val="24"/>
          <w:szCs w:val="24"/>
        </w:rPr>
        <w:t xml:space="preserve">jednostkowych, które nie zostały dołączone do finalnego projektu. </w:t>
      </w:r>
    </w:p>
    <w:p w14:paraId="2767B019" w14:textId="454677CC" w:rsidR="00797B33" w:rsidRDefault="0029325F" w:rsidP="00724D9C">
      <w:pPr>
        <w:rPr>
          <w:sz w:val="24"/>
          <w:szCs w:val="24"/>
        </w:rPr>
      </w:pPr>
      <w:r>
        <w:rPr>
          <w:sz w:val="24"/>
          <w:szCs w:val="24"/>
        </w:rPr>
        <w:t xml:space="preserve">Jednakże </w:t>
      </w:r>
      <w:r w:rsidR="00F778E6">
        <w:rPr>
          <w:sz w:val="24"/>
          <w:szCs w:val="24"/>
        </w:rPr>
        <w:t>testy developerskie nie zawsze</w:t>
      </w:r>
      <w:r w:rsidR="00846644">
        <w:rPr>
          <w:sz w:val="24"/>
          <w:szCs w:val="24"/>
        </w:rPr>
        <w:t xml:space="preserve"> pozwolą przetestować w pełni </w:t>
      </w:r>
      <w:r w:rsidR="00E4683D">
        <w:rPr>
          <w:sz w:val="24"/>
          <w:szCs w:val="24"/>
        </w:rPr>
        <w:t>kod i wychwycić wszystkie błędy. Dlatego program został przetestowany przez zewnętrzne osoby w celach wyelimi</w:t>
      </w:r>
      <w:r w:rsidR="00104068">
        <w:rPr>
          <w:sz w:val="24"/>
          <w:szCs w:val="24"/>
        </w:rPr>
        <w:t>nowania błędów</w:t>
      </w:r>
      <w:r w:rsidR="003436F6">
        <w:rPr>
          <w:sz w:val="24"/>
          <w:szCs w:val="24"/>
        </w:rPr>
        <w:t xml:space="preserve"> niewidocznych dla developerów</w:t>
      </w:r>
      <w:r w:rsidR="00104068">
        <w:rPr>
          <w:sz w:val="24"/>
          <w:szCs w:val="24"/>
        </w:rPr>
        <w:t xml:space="preserve">. Przez to </w:t>
      </w:r>
      <w:r w:rsidR="00A015A8">
        <w:rPr>
          <w:sz w:val="24"/>
          <w:szCs w:val="24"/>
        </w:rPr>
        <w:t>aktualna implementacja nie posiada dużych błędów utrudniających z korzystania wszystkich dostępnych funkcjonalności udostępnionych w programie.</w:t>
      </w:r>
      <w:r w:rsidR="00846644">
        <w:rPr>
          <w:sz w:val="24"/>
          <w:szCs w:val="24"/>
        </w:rPr>
        <w:t xml:space="preserve"> </w:t>
      </w:r>
    </w:p>
    <w:p w14:paraId="5FC46BBA" w14:textId="4EB43957" w:rsidR="00251A56" w:rsidRDefault="00251A56" w:rsidP="00724D9C">
      <w:pPr>
        <w:rPr>
          <w:sz w:val="24"/>
          <w:szCs w:val="24"/>
        </w:rPr>
      </w:pPr>
      <w:r>
        <w:rPr>
          <w:sz w:val="24"/>
          <w:szCs w:val="24"/>
        </w:rPr>
        <w:t xml:space="preserve">Oprócz samego procesu testowania </w:t>
      </w:r>
      <w:r w:rsidR="005B5741">
        <w:rPr>
          <w:sz w:val="24"/>
          <w:szCs w:val="24"/>
        </w:rPr>
        <w:t xml:space="preserve">w projekcie zastosowaliśmy </w:t>
      </w:r>
      <w:r w:rsidR="00375A11">
        <w:rPr>
          <w:sz w:val="24"/>
          <w:szCs w:val="24"/>
        </w:rPr>
        <w:t xml:space="preserve">metodykę dotyczącą </w:t>
      </w:r>
      <w:proofErr w:type="spellStart"/>
      <w:r w:rsidR="00375A11">
        <w:rPr>
          <w:sz w:val="24"/>
          <w:szCs w:val="24"/>
        </w:rPr>
        <w:t>code</w:t>
      </w:r>
      <w:proofErr w:type="spellEnd"/>
      <w:r w:rsidR="00375A11">
        <w:rPr>
          <w:sz w:val="24"/>
          <w:szCs w:val="24"/>
        </w:rPr>
        <w:t xml:space="preserve"> </w:t>
      </w:r>
      <w:proofErr w:type="spellStart"/>
      <w:r w:rsidR="00375A11">
        <w:rPr>
          <w:sz w:val="24"/>
          <w:szCs w:val="24"/>
        </w:rPr>
        <w:t>review</w:t>
      </w:r>
      <w:proofErr w:type="spellEnd"/>
      <w:r w:rsidR="00375A11">
        <w:rPr>
          <w:sz w:val="24"/>
          <w:szCs w:val="24"/>
        </w:rPr>
        <w:t xml:space="preserve">. </w:t>
      </w:r>
      <w:r w:rsidR="00F775A4">
        <w:rPr>
          <w:sz w:val="24"/>
          <w:szCs w:val="24"/>
        </w:rPr>
        <w:t xml:space="preserve">Każdorazowo nowa funkcjonalność stworzona przez członka zespołu była </w:t>
      </w:r>
      <w:r w:rsidR="00F077DE">
        <w:rPr>
          <w:sz w:val="24"/>
          <w:szCs w:val="24"/>
        </w:rPr>
        <w:t>poddana</w:t>
      </w:r>
      <w:r w:rsidR="00F775A4">
        <w:rPr>
          <w:sz w:val="24"/>
          <w:szCs w:val="24"/>
        </w:rPr>
        <w:t xml:space="preserve"> </w:t>
      </w:r>
      <w:r w:rsidR="00F077DE">
        <w:rPr>
          <w:sz w:val="24"/>
          <w:szCs w:val="24"/>
        </w:rPr>
        <w:t>inspekcji kodu</w:t>
      </w:r>
      <w:r w:rsidR="00D8718F">
        <w:rPr>
          <w:sz w:val="24"/>
          <w:szCs w:val="24"/>
        </w:rPr>
        <w:t xml:space="preserve">. Takie działanie miało na celu </w:t>
      </w:r>
      <w:r w:rsidR="00DB4336">
        <w:rPr>
          <w:sz w:val="24"/>
          <w:szCs w:val="24"/>
        </w:rPr>
        <w:t xml:space="preserve">poprawienie przejrzystości kodu jak </w:t>
      </w:r>
      <w:r w:rsidR="00522597">
        <w:rPr>
          <w:sz w:val="24"/>
          <w:szCs w:val="24"/>
        </w:rPr>
        <w:t>wyeliminowani</w:t>
      </w:r>
      <w:r w:rsidR="00DB4336">
        <w:rPr>
          <w:sz w:val="24"/>
          <w:szCs w:val="24"/>
        </w:rPr>
        <w:t>e</w:t>
      </w:r>
      <w:r w:rsidR="00522597">
        <w:rPr>
          <w:sz w:val="24"/>
          <w:szCs w:val="24"/>
        </w:rPr>
        <w:t xml:space="preserve"> błędów, które osoba tworząca kod mogła nie zauważyć. </w:t>
      </w:r>
    </w:p>
    <w:p w14:paraId="7B8554A7" w14:textId="6B116BB8" w:rsidR="006A5221" w:rsidRDefault="00F75214" w:rsidP="00F75214">
      <w:pPr>
        <w:ind w:firstLine="360"/>
        <w:rPr>
          <w:sz w:val="24"/>
          <w:szCs w:val="24"/>
        </w:rPr>
      </w:pPr>
      <w:r>
        <w:rPr>
          <w:sz w:val="24"/>
          <w:szCs w:val="24"/>
        </w:rPr>
        <w:t xml:space="preserve">Dodatkowe </w:t>
      </w:r>
      <w:r w:rsidR="00EF36A8">
        <w:rPr>
          <w:sz w:val="24"/>
          <w:szCs w:val="24"/>
        </w:rPr>
        <w:t xml:space="preserve">ciekawe </w:t>
      </w:r>
      <w:r>
        <w:rPr>
          <w:sz w:val="24"/>
          <w:szCs w:val="24"/>
        </w:rPr>
        <w:t xml:space="preserve">narzędzia: </w:t>
      </w:r>
    </w:p>
    <w:p w14:paraId="3E5F27B1" w14:textId="0513DEA6" w:rsidR="00946E74" w:rsidRDefault="00946E74" w:rsidP="00946E74">
      <w:pPr>
        <w:rPr>
          <w:sz w:val="24"/>
          <w:szCs w:val="24"/>
        </w:rPr>
      </w:pPr>
      <w:r>
        <w:rPr>
          <w:sz w:val="24"/>
          <w:szCs w:val="24"/>
        </w:rPr>
        <w:t>W projekcie została wykorzystana relacyjna baza danych</w:t>
      </w:r>
      <w:r w:rsidR="00DD6965">
        <w:rPr>
          <w:sz w:val="24"/>
          <w:szCs w:val="24"/>
        </w:rPr>
        <w:t xml:space="preserve">. Taki typ bazy ma wiele plusów ale również parę minusów. Jednym z nich jest </w:t>
      </w:r>
      <w:r w:rsidR="00EA7579">
        <w:rPr>
          <w:sz w:val="24"/>
          <w:szCs w:val="24"/>
        </w:rPr>
        <w:t>wymagane zastosowanie</w:t>
      </w:r>
      <w:r w:rsidR="00B53C9F">
        <w:rPr>
          <w:sz w:val="24"/>
          <w:szCs w:val="24"/>
        </w:rPr>
        <w:t xml:space="preserve"> ORM-a, który ma za zadanie mapować dane przetwarzane przez </w:t>
      </w:r>
      <w:proofErr w:type="spellStart"/>
      <w:r w:rsidR="00B53C9F">
        <w:rPr>
          <w:sz w:val="24"/>
          <w:szCs w:val="24"/>
        </w:rPr>
        <w:t>frontend</w:t>
      </w:r>
      <w:proofErr w:type="spellEnd"/>
      <w:r w:rsidR="00B53C9F">
        <w:rPr>
          <w:sz w:val="24"/>
          <w:szCs w:val="24"/>
        </w:rPr>
        <w:t xml:space="preserve"> </w:t>
      </w:r>
      <w:r w:rsidR="00C73140">
        <w:rPr>
          <w:sz w:val="24"/>
          <w:szCs w:val="24"/>
        </w:rPr>
        <w:t>w formie JSON-a na tablicową strukturę relacyjnej bazy danych.</w:t>
      </w:r>
      <w:r w:rsidR="00843F83">
        <w:rPr>
          <w:sz w:val="24"/>
          <w:szCs w:val="24"/>
        </w:rPr>
        <w:t xml:space="preserve"> W tym celu zastało wykorzystane narzędzie </w:t>
      </w:r>
      <w:r w:rsidR="00843F83">
        <w:rPr>
          <w:sz w:val="24"/>
          <w:szCs w:val="24"/>
        </w:rPr>
        <w:t>„</w:t>
      </w:r>
      <w:proofErr w:type="spellStart"/>
      <w:r w:rsidR="00843F83">
        <w:rPr>
          <w:sz w:val="24"/>
          <w:szCs w:val="24"/>
        </w:rPr>
        <w:t>prisma</w:t>
      </w:r>
      <w:proofErr w:type="spellEnd"/>
      <w:r w:rsidR="00843F83">
        <w:rPr>
          <w:sz w:val="24"/>
          <w:szCs w:val="24"/>
        </w:rPr>
        <w:t xml:space="preserve">” </w:t>
      </w:r>
      <w:hyperlink r:id="rId13" w:history="1">
        <w:r w:rsidR="00843F83" w:rsidRPr="007B675E">
          <w:rPr>
            <w:rStyle w:val="Hipercze"/>
            <w:sz w:val="24"/>
            <w:szCs w:val="24"/>
          </w:rPr>
          <w:t>https://www.prisma.io/</w:t>
        </w:r>
      </w:hyperlink>
      <w:r w:rsidR="00843F83">
        <w:rPr>
          <w:sz w:val="24"/>
          <w:szCs w:val="24"/>
        </w:rPr>
        <w:t>.</w:t>
      </w:r>
      <w:r w:rsidR="00AA493D">
        <w:rPr>
          <w:sz w:val="24"/>
          <w:szCs w:val="24"/>
        </w:rPr>
        <w:t xml:space="preserve"> Zaletą tego narzędzia jest proste tworzenie zapytań do bazy danych</w:t>
      </w:r>
      <w:r w:rsidR="00B20983">
        <w:rPr>
          <w:sz w:val="24"/>
          <w:szCs w:val="24"/>
        </w:rPr>
        <w:t xml:space="preserve"> opartych o format JSON, dzięki </w:t>
      </w:r>
      <w:r w:rsidR="00ED6F2B">
        <w:rPr>
          <w:sz w:val="24"/>
          <w:szCs w:val="24"/>
        </w:rPr>
        <w:t>temu</w:t>
      </w:r>
      <w:r w:rsidR="00B20983">
        <w:rPr>
          <w:sz w:val="24"/>
          <w:szCs w:val="24"/>
        </w:rPr>
        <w:t xml:space="preserve"> dane przychodzące z frontu łatwo są przekazywane do </w:t>
      </w:r>
      <w:r w:rsidR="00ED6F2B">
        <w:rPr>
          <w:sz w:val="24"/>
          <w:szCs w:val="24"/>
        </w:rPr>
        <w:t>bazy danych.</w:t>
      </w:r>
    </w:p>
    <w:p w14:paraId="7A3765E4" w14:textId="05ADD7F9" w:rsidR="00821DC1" w:rsidRDefault="00821DC1" w:rsidP="00F75214">
      <w:pPr>
        <w:rPr>
          <w:sz w:val="24"/>
          <w:szCs w:val="24"/>
        </w:rPr>
      </w:pPr>
      <w:r>
        <w:rPr>
          <w:sz w:val="24"/>
          <w:szCs w:val="24"/>
        </w:rPr>
        <w:t xml:space="preserve">Inną funkcjonalnością oferowaną przez to narzędzie jest </w:t>
      </w:r>
      <w:r w:rsidR="00ED6F2B">
        <w:rPr>
          <w:sz w:val="24"/>
          <w:szCs w:val="24"/>
        </w:rPr>
        <w:t xml:space="preserve">narzędzie </w:t>
      </w:r>
      <w:r w:rsidR="002507C1">
        <w:rPr>
          <w:sz w:val="24"/>
          <w:szCs w:val="24"/>
        </w:rPr>
        <w:t>do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eed-owania</w:t>
      </w:r>
      <w:proofErr w:type="spellEnd"/>
      <w:r>
        <w:rPr>
          <w:sz w:val="24"/>
          <w:szCs w:val="24"/>
        </w:rPr>
        <w:t xml:space="preserve">. Jet to proces pozwalający </w:t>
      </w:r>
      <w:r w:rsidR="008764B2">
        <w:rPr>
          <w:sz w:val="24"/>
          <w:szCs w:val="24"/>
        </w:rPr>
        <w:t xml:space="preserve">zasilić bazę danych danymi zapianymi w formacie JSON. </w:t>
      </w:r>
    </w:p>
    <w:p w14:paraId="6C10E790" w14:textId="68D6AD65" w:rsidR="001D667C" w:rsidRPr="006D4F1B" w:rsidRDefault="00E21A15" w:rsidP="00F75214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Ale jedną z najważniejszych zalet </w:t>
      </w:r>
      <w:proofErr w:type="spellStart"/>
      <w:r>
        <w:rPr>
          <w:sz w:val="24"/>
          <w:szCs w:val="24"/>
        </w:rPr>
        <w:t>prismy</w:t>
      </w:r>
      <w:proofErr w:type="spellEnd"/>
      <w:r>
        <w:rPr>
          <w:sz w:val="24"/>
          <w:szCs w:val="24"/>
        </w:rPr>
        <w:t xml:space="preserve"> jest</w:t>
      </w:r>
      <w:r w:rsidR="009965AD">
        <w:rPr>
          <w:sz w:val="24"/>
          <w:szCs w:val="24"/>
        </w:rPr>
        <w:t xml:space="preserve"> jej</w:t>
      </w:r>
      <w:r w:rsidR="001C653B">
        <w:rPr>
          <w:sz w:val="24"/>
          <w:szCs w:val="24"/>
        </w:rPr>
        <w:t xml:space="preserve"> przejrzystość</w:t>
      </w:r>
      <w:r w:rsidR="009965AD">
        <w:rPr>
          <w:sz w:val="24"/>
          <w:szCs w:val="24"/>
        </w:rPr>
        <w:t xml:space="preserve">. Generowany schemat bazy danych </w:t>
      </w:r>
      <w:r w:rsidR="00C10094">
        <w:rPr>
          <w:sz w:val="24"/>
          <w:szCs w:val="24"/>
        </w:rPr>
        <w:t xml:space="preserve">jest odpowiedni mapowany na bazy relacyjne i umożliwia </w:t>
      </w:r>
      <w:r w:rsidR="00BD5964">
        <w:rPr>
          <w:sz w:val="24"/>
          <w:szCs w:val="24"/>
        </w:rPr>
        <w:t>w prosty sposób budować relacje między tabelami, a dodatkowo prosta struktura jest łata do zrozumienia nawet przez człowieka.</w:t>
      </w:r>
    </w:p>
    <w:p w14:paraId="1D5D7CCA" w14:textId="36BF350F" w:rsidR="00234A8C" w:rsidRDefault="00234A8C" w:rsidP="00234A8C">
      <w:pPr>
        <w:pStyle w:val="Akapitzlist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odsumowanie</w:t>
      </w:r>
    </w:p>
    <w:p w14:paraId="5E48D623" w14:textId="77777777" w:rsidR="009B4A3A" w:rsidRDefault="007E0F91" w:rsidP="00234A8C">
      <w:pPr>
        <w:rPr>
          <w:sz w:val="24"/>
          <w:szCs w:val="24"/>
        </w:rPr>
      </w:pPr>
      <w:r>
        <w:rPr>
          <w:sz w:val="24"/>
          <w:szCs w:val="24"/>
        </w:rPr>
        <w:t xml:space="preserve">Większość założeń projektu została </w:t>
      </w:r>
      <w:r w:rsidR="00A237B3">
        <w:rPr>
          <w:sz w:val="24"/>
          <w:szCs w:val="24"/>
        </w:rPr>
        <w:t>zrealizowana</w:t>
      </w:r>
      <w:r>
        <w:rPr>
          <w:sz w:val="24"/>
          <w:szCs w:val="24"/>
        </w:rPr>
        <w:t xml:space="preserve">. </w:t>
      </w:r>
      <w:r w:rsidR="008A762D">
        <w:rPr>
          <w:sz w:val="24"/>
          <w:szCs w:val="24"/>
        </w:rPr>
        <w:t xml:space="preserve">Jednakże nie wszystkie funkcjonalności udało się nam zaimplementować. </w:t>
      </w:r>
      <w:r w:rsidR="00422A36">
        <w:rPr>
          <w:sz w:val="24"/>
          <w:szCs w:val="24"/>
        </w:rPr>
        <w:t xml:space="preserve">Tą funkcjonalnością jest panel admina, który nie </w:t>
      </w:r>
      <w:r w:rsidR="001307C2">
        <w:rPr>
          <w:sz w:val="24"/>
          <w:szCs w:val="24"/>
        </w:rPr>
        <w:t>otrzymał wszystkich założonych z góry możliwości. Aktualnie administrator systemu może dodać nowy produkt</w:t>
      </w:r>
      <w:r w:rsidR="00FB4E8C">
        <w:rPr>
          <w:sz w:val="24"/>
          <w:szCs w:val="24"/>
        </w:rPr>
        <w:t xml:space="preserve"> do bazy danych</w:t>
      </w:r>
      <w:r w:rsidR="00EB5777">
        <w:rPr>
          <w:sz w:val="24"/>
          <w:szCs w:val="24"/>
        </w:rPr>
        <w:t>. Jednakże nie ma możliwości na zarządzanie już dodanymi produktami</w:t>
      </w:r>
      <w:r w:rsidR="009B4A3A">
        <w:rPr>
          <w:sz w:val="24"/>
          <w:szCs w:val="24"/>
        </w:rPr>
        <w:t xml:space="preserve"> poprzez ich edycję, usunięcie itp. </w:t>
      </w:r>
      <w:r w:rsidR="009517B6">
        <w:rPr>
          <w:sz w:val="24"/>
          <w:szCs w:val="24"/>
        </w:rPr>
        <w:t xml:space="preserve">Jest to jedna z funkcji, która może zostać </w:t>
      </w:r>
      <w:r w:rsidR="001C16E0">
        <w:rPr>
          <w:sz w:val="24"/>
          <w:szCs w:val="24"/>
        </w:rPr>
        <w:t>w przyszłości całkowicie zaimplementowana.</w:t>
      </w:r>
      <w:r w:rsidR="004F35A7">
        <w:rPr>
          <w:sz w:val="24"/>
          <w:szCs w:val="24"/>
        </w:rPr>
        <w:t xml:space="preserve"> </w:t>
      </w:r>
    </w:p>
    <w:p w14:paraId="4103ABBF" w14:textId="19BBE059" w:rsidR="00866B6A" w:rsidRDefault="004F35A7" w:rsidP="00234A8C">
      <w:pPr>
        <w:rPr>
          <w:sz w:val="24"/>
          <w:szCs w:val="24"/>
        </w:rPr>
      </w:pPr>
      <w:r>
        <w:rPr>
          <w:sz w:val="24"/>
          <w:szCs w:val="24"/>
        </w:rPr>
        <w:t xml:space="preserve">Oczywiście projekt ten daje wiele możliwości </w:t>
      </w:r>
      <w:r w:rsidR="003E38D8">
        <w:rPr>
          <w:sz w:val="24"/>
          <w:szCs w:val="24"/>
        </w:rPr>
        <w:t xml:space="preserve">dotyczących przyszłego rozwoju. </w:t>
      </w:r>
      <w:r w:rsidR="00367410">
        <w:rPr>
          <w:sz w:val="24"/>
          <w:szCs w:val="24"/>
        </w:rPr>
        <w:t>Jednym z pomysłów jest całkowicie dostosowanie projektu do urządzeń mobilnych</w:t>
      </w:r>
      <w:r w:rsidR="004F71B7">
        <w:rPr>
          <w:sz w:val="24"/>
          <w:szCs w:val="24"/>
        </w:rPr>
        <w:t xml:space="preserve">. </w:t>
      </w:r>
      <w:r w:rsidR="00855569">
        <w:rPr>
          <w:sz w:val="24"/>
          <w:szCs w:val="24"/>
        </w:rPr>
        <w:t>Aktualia</w:t>
      </w:r>
      <w:r w:rsidR="004F71B7">
        <w:rPr>
          <w:sz w:val="24"/>
          <w:szCs w:val="24"/>
        </w:rPr>
        <w:t xml:space="preserve"> implementacja nie spełnia całkowicie podejścia mobile </w:t>
      </w:r>
      <w:proofErr w:type="spellStart"/>
      <w:r w:rsidR="004F71B7">
        <w:rPr>
          <w:sz w:val="24"/>
          <w:szCs w:val="24"/>
        </w:rPr>
        <w:t>first</w:t>
      </w:r>
      <w:proofErr w:type="spellEnd"/>
      <w:r w:rsidR="00855569">
        <w:rPr>
          <w:sz w:val="24"/>
          <w:szCs w:val="24"/>
        </w:rPr>
        <w:t xml:space="preserve">, które jest </w:t>
      </w:r>
      <w:r w:rsidR="005A65C1">
        <w:rPr>
          <w:sz w:val="24"/>
          <w:szCs w:val="24"/>
        </w:rPr>
        <w:t xml:space="preserve">dzisiaj tak bardzo pożądane. Inną funkcjonalnością , którą warto byłoby dodać jest możliwość logowania użytkownika poprzez  </w:t>
      </w:r>
      <w:r w:rsidR="00B930E5" w:rsidRPr="00B930E5">
        <w:rPr>
          <w:sz w:val="24"/>
          <w:szCs w:val="24"/>
        </w:rPr>
        <w:t>oAuth2</w:t>
      </w:r>
      <w:r w:rsidR="00B930E5">
        <w:rPr>
          <w:sz w:val="24"/>
          <w:szCs w:val="24"/>
        </w:rPr>
        <w:t xml:space="preserve"> z wykorzystaniem np. </w:t>
      </w:r>
      <w:proofErr w:type="spellStart"/>
      <w:r w:rsidR="00B930E5">
        <w:rPr>
          <w:sz w:val="24"/>
          <w:szCs w:val="24"/>
        </w:rPr>
        <w:t>googla</w:t>
      </w:r>
      <w:proofErr w:type="spellEnd"/>
      <w:r w:rsidR="00B930E5">
        <w:rPr>
          <w:sz w:val="24"/>
          <w:szCs w:val="24"/>
        </w:rPr>
        <w:t xml:space="preserve"> lub innych popularnych usług.</w:t>
      </w:r>
    </w:p>
    <w:p w14:paraId="23CB47F3" w14:textId="14CFF0F0" w:rsidR="00A8023C" w:rsidRDefault="004C51F0" w:rsidP="00234A8C">
      <w:pPr>
        <w:rPr>
          <w:sz w:val="24"/>
          <w:szCs w:val="24"/>
        </w:rPr>
      </w:pPr>
      <w:r>
        <w:rPr>
          <w:sz w:val="24"/>
          <w:szCs w:val="24"/>
        </w:rPr>
        <w:t xml:space="preserve">Ciekawą opcją wartą do </w:t>
      </w:r>
      <w:r w:rsidR="00F62ED9">
        <w:rPr>
          <w:sz w:val="24"/>
          <w:szCs w:val="24"/>
        </w:rPr>
        <w:t xml:space="preserve">rozważenia jest </w:t>
      </w:r>
      <w:r w:rsidR="002B4FA6">
        <w:rPr>
          <w:sz w:val="24"/>
          <w:szCs w:val="24"/>
        </w:rPr>
        <w:t xml:space="preserve">wysyłanie maili z wygenerowaną fakturą po zakończeniu procesu zakupu. </w:t>
      </w:r>
      <w:r w:rsidR="00394AE3">
        <w:rPr>
          <w:sz w:val="24"/>
          <w:szCs w:val="24"/>
        </w:rPr>
        <w:t xml:space="preserve">Zalążek tej funkcjonalności istnieje i polega na zapisie </w:t>
      </w:r>
      <w:r w:rsidR="00AD7424">
        <w:rPr>
          <w:sz w:val="24"/>
          <w:szCs w:val="24"/>
        </w:rPr>
        <w:t>zamówienia do bazy danych. Jednakże warto by było rozwinąć tą funkcję.</w:t>
      </w:r>
    </w:p>
    <w:p w14:paraId="1C975E05" w14:textId="5700DFA8" w:rsidR="0013492A" w:rsidRDefault="00CD4490" w:rsidP="00234A8C">
      <w:pPr>
        <w:rPr>
          <w:sz w:val="24"/>
          <w:szCs w:val="24"/>
        </w:rPr>
      </w:pPr>
      <w:r>
        <w:rPr>
          <w:sz w:val="24"/>
          <w:szCs w:val="24"/>
        </w:rPr>
        <w:t xml:space="preserve">Sama implementacja większości funkcjonalności nie sprawiła nikomu </w:t>
      </w:r>
      <w:r w:rsidR="002A3EF5">
        <w:rPr>
          <w:sz w:val="24"/>
          <w:szCs w:val="24"/>
        </w:rPr>
        <w:t xml:space="preserve">zbyt dużych trafności. Jednak </w:t>
      </w:r>
      <w:r w:rsidR="00D51D8B">
        <w:rPr>
          <w:sz w:val="24"/>
          <w:szCs w:val="24"/>
        </w:rPr>
        <w:t xml:space="preserve">środowisko uruchomieniowe jakim jest node.js nie posiada klarownych i </w:t>
      </w:r>
      <w:r w:rsidR="00430FCA">
        <w:rPr>
          <w:sz w:val="24"/>
          <w:szCs w:val="24"/>
        </w:rPr>
        <w:t>łatwych w użyciu modułów pozwalających odbierać złożone dane jak np. plik JSON z danymi i obrazki.</w:t>
      </w:r>
      <w:r w:rsidR="00616402">
        <w:rPr>
          <w:sz w:val="24"/>
          <w:szCs w:val="24"/>
        </w:rPr>
        <w:t xml:space="preserve"> I implementacja modułu dodawania produktu przez administratora wymaga przesłania od 2 do 4 zdjęć i pliku z danymi. </w:t>
      </w:r>
      <w:r w:rsidR="007314B4">
        <w:rPr>
          <w:sz w:val="24"/>
          <w:szCs w:val="24"/>
        </w:rPr>
        <w:t xml:space="preserve">Front nie robi problemu z takimi danymi ale node.js </w:t>
      </w:r>
      <w:r w:rsidR="002A3EF5">
        <w:rPr>
          <w:sz w:val="24"/>
          <w:szCs w:val="24"/>
        </w:rPr>
        <w:t xml:space="preserve"> </w:t>
      </w:r>
      <w:r w:rsidR="007314B4">
        <w:rPr>
          <w:sz w:val="24"/>
          <w:szCs w:val="24"/>
        </w:rPr>
        <w:t>wymaka wykorzystania szeregu paserów i</w:t>
      </w:r>
      <w:r w:rsidR="0013492A">
        <w:rPr>
          <w:sz w:val="24"/>
          <w:szCs w:val="24"/>
        </w:rPr>
        <w:t xml:space="preserve"> niepotrzebnego kodu w celu poprawnej interpretacji przesłanych danych.</w:t>
      </w:r>
    </w:p>
    <w:p w14:paraId="0A438CFE" w14:textId="5F7273C1" w:rsidR="00E64885" w:rsidRPr="00234A8C" w:rsidRDefault="00E64885" w:rsidP="00234A8C">
      <w:pPr>
        <w:rPr>
          <w:sz w:val="24"/>
          <w:szCs w:val="24"/>
        </w:rPr>
      </w:pPr>
      <w:r>
        <w:rPr>
          <w:sz w:val="24"/>
          <w:szCs w:val="24"/>
        </w:rPr>
        <w:t xml:space="preserve">Podsumowując projekt został zrealizowany </w:t>
      </w:r>
      <w:r w:rsidR="00351356">
        <w:rPr>
          <w:sz w:val="24"/>
          <w:szCs w:val="24"/>
        </w:rPr>
        <w:t>i spełnia większość postawionych założeń</w:t>
      </w:r>
      <w:r w:rsidR="00F155F6">
        <w:rPr>
          <w:sz w:val="24"/>
          <w:szCs w:val="24"/>
        </w:rPr>
        <w:t>. Jednocześnie jest to projekt, który</w:t>
      </w:r>
      <w:r w:rsidR="007232D1">
        <w:rPr>
          <w:sz w:val="24"/>
          <w:szCs w:val="24"/>
        </w:rPr>
        <w:t xml:space="preserve"> ma duży potencjał przed sobą</w:t>
      </w:r>
      <w:r w:rsidR="0020048F">
        <w:rPr>
          <w:sz w:val="24"/>
          <w:szCs w:val="24"/>
        </w:rPr>
        <w:t xml:space="preserve">. I wiele ciekawych funkcjonalności można jeszcze do niego dodać. </w:t>
      </w:r>
      <w:r w:rsidR="0052283B">
        <w:rPr>
          <w:sz w:val="24"/>
          <w:szCs w:val="24"/>
        </w:rPr>
        <w:t xml:space="preserve">Jednocześnie w przyszłości warto by było umieścić ten projekt na </w:t>
      </w:r>
      <w:r w:rsidR="00616A6E">
        <w:rPr>
          <w:sz w:val="24"/>
          <w:szCs w:val="24"/>
        </w:rPr>
        <w:t xml:space="preserve">jednej z dostępnych </w:t>
      </w:r>
      <w:r w:rsidR="00EA0E3C">
        <w:rPr>
          <w:sz w:val="24"/>
          <w:szCs w:val="24"/>
        </w:rPr>
        <w:t>chmur</w:t>
      </w:r>
      <w:r w:rsidR="00616A6E">
        <w:rPr>
          <w:sz w:val="24"/>
          <w:szCs w:val="24"/>
        </w:rPr>
        <w:t>.</w:t>
      </w:r>
    </w:p>
    <w:sectPr w:rsidR="00E64885" w:rsidRPr="00234A8C" w:rsidSect="004629FD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BD98EC" w14:textId="77777777" w:rsidR="00EE0572" w:rsidRDefault="00EE0572" w:rsidP="005E1246">
      <w:pPr>
        <w:spacing w:after="0" w:line="240" w:lineRule="auto"/>
      </w:pPr>
      <w:r>
        <w:separator/>
      </w:r>
    </w:p>
  </w:endnote>
  <w:endnote w:type="continuationSeparator" w:id="0">
    <w:p w14:paraId="3756779A" w14:textId="77777777" w:rsidR="00EE0572" w:rsidRDefault="00EE0572" w:rsidP="005E12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042824" w14:textId="77777777" w:rsidR="00EE0572" w:rsidRDefault="00EE0572" w:rsidP="005E1246">
      <w:pPr>
        <w:spacing w:after="0" w:line="240" w:lineRule="auto"/>
      </w:pPr>
      <w:r>
        <w:separator/>
      </w:r>
    </w:p>
  </w:footnote>
  <w:footnote w:type="continuationSeparator" w:id="0">
    <w:p w14:paraId="31A5B289" w14:textId="77777777" w:rsidR="00EE0572" w:rsidRDefault="00EE0572" w:rsidP="005E124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C576C"/>
    <w:multiLevelType w:val="hybridMultilevel"/>
    <w:tmpl w:val="471E962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913E7E"/>
    <w:multiLevelType w:val="hybridMultilevel"/>
    <w:tmpl w:val="361AF7A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6670568"/>
    <w:multiLevelType w:val="hybridMultilevel"/>
    <w:tmpl w:val="1C1E3470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A070056"/>
    <w:multiLevelType w:val="hybridMultilevel"/>
    <w:tmpl w:val="CEC27058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DE55E1"/>
    <w:multiLevelType w:val="hybridMultilevel"/>
    <w:tmpl w:val="48EABAB0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041385"/>
    <w:multiLevelType w:val="hybridMultilevel"/>
    <w:tmpl w:val="837EF33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A8661F"/>
    <w:multiLevelType w:val="hybridMultilevel"/>
    <w:tmpl w:val="ED6A7F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A572FD"/>
    <w:multiLevelType w:val="hybridMultilevel"/>
    <w:tmpl w:val="D934509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506EF6"/>
    <w:multiLevelType w:val="hybridMultilevel"/>
    <w:tmpl w:val="2656341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C597B5F"/>
    <w:multiLevelType w:val="hybridMultilevel"/>
    <w:tmpl w:val="6FCA190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BBE3329"/>
    <w:multiLevelType w:val="hybridMultilevel"/>
    <w:tmpl w:val="BA1E9F76"/>
    <w:lvl w:ilvl="0" w:tplc="BEA2D4AE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4F57E0"/>
    <w:multiLevelType w:val="hybridMultilevel"/>
    <w:tmpl w:val="FA54299E"/>
    <w:lvl w:ilvl="0" w:tplc="BEA2D4AE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9"/>
  </w:num>
  <w:num w:numId="5">
    <w:abstractNumId w:val="8"/>
  </w:num>
  <w:num w:numId="6">
    <w:abstractNumId w:val="2"/>
  </w:num>
  <w:num w:numId="7">
    <w:abstractNumId w:val="1"/>
  </w:num>
  <w:num w:numId="8">
    <w:abstractNumId w:val="0"/>
  </w:num>
  <w:num w:numId="9">
    <w:abstractNumId w:val="4"/>
  </w:num>
  <w:num w:numId="10">
    <w:abstractNumId w:val="10"/>
  </w:num>
  <w:num w:numId="11">
    <w:abstractNumId w:val="7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0tzQxNTOwMDQ1sjBR0lEKTi0uzszPAykwqwUAqZds7ywAAAA="/>
  </w:docVars>
  <w:rsids>
    <w:rsidRoot w:val="00E44CFF"/>
    <w:rsid w:val="00002F6D"/>
    <w:rsid w:val="000269D8"/>
    <w:rsid w:val="00035D9B"/>
    <w:rsid w:val="00043CFE"/>
    <w:rsid w:val="000472E2"/>
    <w:rsid w:val="00050026"/>
    <w:rsid w:val="000638FE"/>
    <w:rsid w:val="000707A1"/>
    <w:rsid w:val="000A5D3E"/>
    <w:rsid w:val="000C64EB"/>
    <w:rsid w:val="000D54DA"/>
    <w:rsid w:val="000E425C"/>
    <w:rsid w:val="000E4332"/>
    <w:rsid w:val="000F4A14"/>
    <w:rsid w:val="00104068"/>
    <w:rsid w:val="00107372"/>
    <w:rsid w:val="001125D1"/>
    <w:rsid w:val="001307C2"/>
    <w:rsid w:val="0013492A"/>
    <w:rsid w:val="001464CB"/>
    <w:rsid w:val="001539E2"/>
    <w:rsid w:val="0016240C"/>
    <w:rsid w:val="001764A0"/>
    <w:rsid w:val="00177E54"/>
    <w:rsid w:val="00192589"/>
    <w:rsid w:val="001946F3"/>
    <w:rsid w:val="001962A2"/>
    <w:rsid w:val="001C1357"/>
    <w:rsid w:val="001C16E0"/>
    <w:rsid w:val="001C53E5"/>
    <w:rsid w:val="001C653B"/>
    <w:rsid w:val="001D667C"/>
    <w:rsid w:val="001D7C4A"/>
    <w:rsid w:val="001F0717"/>
    <w:rsid w:val="001F3E5C"/>
    <w:rsid w:val="001F5EAE"/>
    <w:rsid w:val="0020048F"/>
    <w:rsid w:val="002030E1"/>
    <w:rsid w:val="0021378F"/>
    <w:rsid w:val="00222C6E"/>
    <w:rsid w:val="00227B44"/>
    <w:rsid w:val="00234A8C"/>
    <w:rsid w:val="002353D3"/>
    <w:rsid w:val="00241788"/>
    <w:rsid w:val="002507C1"/>
    <w:rsid w:val="00251A56"/>
    <w:rsid w:val="00254ED7"/>
    <w:rsid w:val="002616C9"/>
    <w:rsid w:val="00263319"/>
    <w:rsid w:val="00267B54"/>
    <w:rsid w:val="002876FE"/>
    <w:rsid w:val="00292EEE"/>
    <w:rsid w:val="0029325F"/>
    <w:rsid w:val="002948B1"/>
    <w:rsid w:val="002A2E3B"/>
    <w:rsid w:val="002A3EF5"/>
    <w:rsid w:val="002A696A"/>
    <w:rsid w:val="002B3B9A"/>
    <w:rsid w:val="002B4FA6"/>
    <w:rsid w:val="002D5219"/>
    <w:rsid w:val="002E05BE"/>
    <w:rsid w:val="002E4CA4"/>
    <w:rsid w:val="00306D7E"/>
    <w:rsid w:val="00317B51"/>
    <w:rsid w:val="00333DA3"/>
    <w:rsid w:val="003436F6"/>
    <w:rsid w:val="00344997"/>
    <w:rsid w:val="00351356"/>
    <w:rsid w:val="00353662"/>
    <w:rsid w:val="00353C36"/>
    <w:rsid w:val="003560B8"/>
    <w:rsid w:val="00360F62"/>
    <w:rsid w:val="00367410"/>
    <w:rsid w:val="00375629"/>
    <w:rsid w:val="00375A11"/>
    <w:rsid w:val="00376798"/>
    <w:rsid w:val="0037687D"/>
    <w:rsid w:val="003911B2"/>
    <w:rsid w:val="00394AE3"/>
    <w:rsid w:val="003D174C"/>
    <w:rsid w:val="003D4E67"/>
    <w:rsid w:val="003D59C4"/>
    <w:rsid w:val="003E212F"/>
    <w:rsid w:val="003E23F5"/>
    <w:rsid w:val="003E38D8"/>
    <w:rsid w:val="003F2F93"/>
    <w:rsid w:val="003F48ED"/>
    <w:rsid w:val="00401EAD"/>
    <w:rsid w:val="00402336"/>
    <w:rsid w:val="00411049"/>
    <w:rsid w:val="00421E03"/>
    <w:rsid w:val="00422A36"/>
    <w:rsid w:val="00422CF1"/>
    <w:rsid w:val="00430FCA"/>
    <w:rsid w:val="00443C58"/>
    <w:rsid w:val="00446A8E"/>
    <w:rsid w:val="004508C6"/>
    <w:rsid w:val="00460C13"/>
    <w:rsid w:val="004629FD"/>
    <w:rsid w:val="0046638F"/>
    <w:rsid w:val="004851A3"/>
    <w:rsid w:val="00493762"/>
    <w:rsid w:val="004A5BDD"/>
    <w:rsid w:val="004B061D"/>
    <w:rsid w:val="004B6B28"/>
    <w:rsid w:val="004C51F0"/>
    <w:rsid w:val="004C7005"/>
    <w:rsid w:val="004D23C2"/>
    <w:rsid w:val="004F35A7"/>
    <w:rsid w:val="004F71B7"/>
    <w:rsid w:val="005148B8"/>
    <w:rsid w:val="00521811"/>
    <w:rsid w:val="00522597"/>
    <w:rsid w:val="0052283B"/>
    <w:rsid w:val="00543FF6"/>
    <w:rsid w:val="0055277C"/>
    <w:rsid w:val="0056173A"/>
    <w:rsid w:val="0057299A"/>
    <w:rsid w:val="00574329"/>
    <w:rsid w:val="00575128"/>
    <w:rsid w:val="00581A2B"/>
    <w:rsid w:val="00586E69"/>
    <w:rsid w:val="00586EDF"/>
    <w:rsid w:val="00590FDA"/>
    <w:rsid w:val="00591D50"/>
    <w:rsid w:val="00592E4B"/>
    <w:rsid w:val="005A65C1"/>
    <w:rsid w:val="005A683B"/>
    <w:rsid w:val="005A700F"/>
    <w:rsid w:val="005A7989"/>
    <w:rsid w:val="005B28D7"/>
    <w:rsid w:val="005B2C29"/>
    <w:rsid w:val="005B2E47"/>
    <w:rsid w:val="005B5741"/>
    <w:rsid w:val="005C298D"/>
    <w:rsid w:val="005E1246"/>
    <w:rsid w:val="005E3EAA"/>
    <w:rsid w:val="005E57D9"/>
    <w:rsid w:val="00603927"/>
    <w:rsid w:val="00610B84"/>
    <w:rsid w:val="00616402"/>
    <w:rsid w:val="00616A6E"/>
    <w:rsid w:val="0064254F"/>
    <w:rsid w:val="00646B0B"/>
    <w:rsid w:val="006573A6"/>
    <w:rsid w:val="00663C5D"/>
    <w:rsid w:val="00686DEA"/>
    <w:rsid w:val="0069503D"/>
    <w:rsid w:val="0069637E"/>
    <w:rsid w:val="00696EC8"/>
    <w:rsid w:val="006A2C1D"/>
    <w:rsid w:val="006A5221"/>
    <w:rsid w:val="006B59BE"/>
    <w:rsid w:val="006D4F1B"/>
    <w:rsid w:val="006E60E4"/>
    <w:rsid w:val="006E70F9"/>
    <w:rsid w:val="006F4198"/>
    <w:rsid w:val="007047E5"/>
    <w:rsid w:val="0071202B"/>
    <w:rsid w:val="007232D1"/>
    <w:rsid w:val="00723C7E"/>
    <w:rsid w:val="00724D9C"/>
    <w:rsid w:val="007314B4"/>
    <w:rsid w:val="0074463F"/>
    <w:rsid w:val="00747DD8"/>
    <w:rsid w:val="0075396D"/>
    <w:rsid w:val="007579EA"/>
    <w:rsid w:val="00764B22"/>
    <w:rsid w:val="00781027"/>
    <w:rsid w:val="00782F64"/>
    <w:rsid w:val="00797B33"/>
    <w:rsid w:val="007A4471"/>
    <w:rsid w:val="007A7431"/>
    <w:rsid w:val="007C5E5C"/>
    <w:rsid w:val="007E0F91"/>
    <w:rsid w:val="007E1639"/>
    <w:rsid w:val="00801F72"/>
    <w:rsid w:val="00821DC1"/>
    <w:rsid w:val="008324BB"/>
    <w:rsid w:val="00843F83"/>
    <w:rsid w:val="00846644"/>
    <w:rsid w:val="00846CAB"/>
    <w:rsid w:val="00855333"/>
    <w:rsid w:val="00855569"/>
    <w:rsid w:val="008642B9"/>
    <w:rsid w:val="00866B6A"/>
    <w:rsid w:val="00870554"/>
    <w:rsid w:val="008764B2"/>
    <w:rsid w:val="00883D14"/>
    <w:rsid w:val="00885E43"/>
    <w:rsid w:val="008907C1"/>
    <w:rsid w:val="00893DBC"/>
    <w:rsid w:val="008A423C"/>
    <w:rsid w:val="008A762D"/>
    <w:rsid w:val="008D56E1"/>
    <w:rsid w:val="0091187F"/>
    <w:rsid w:val="0093210A"/>
    <w:rsid w:val="009325EC"/>
    <w:rsid w:val="00935682"/>
    <w:rsid w:val="009460BE"/>
    <w:rsid w:val="00946E74"/>
    <w:rsid w:val="0095017F"/>
    <w:rsid w:val="009517B6"/>
    <w:rsid w:val="0096165B"/>
    <w:rsid w:val="00961898"/>
    <w:rsid w:val="00964DBA"/>
    <w:rsid w:val="00987848"/>
    <w:rsid w:val="009965AD"/>
    <w:rsid w:val="009B030C"/>
    <w:rsid w:val="009B2903"/>
    <w:rsid w:val="009B4A3A"/>
    <w:rsid w:val="009F268E"/>
    <w:rsid w:val="00A015A8"/>
    <w:rsid w:val="00A2359F"/>
    <w:rsid w:val="00A237B3"/>
    <w:rsid w:val="00A24D33"/>
    <w:rsid w:val="00A50611"/>
    <w:rsid w:val="00A51FF1"/>
    <w:rsid w:val="00A533FF"/>
    <w:rsid w:val="00A566E1"/>
    <w:rsid w:val="00A752EC"/>
    <w:rsid w:val="00A76BA9"/>
    <w:rsid w:val="00A8023C"/>
    <w:rsid w:val="00A871D4"/>
    <w:rsid w:val="00AA1081"/>
    <w:rsid w:val="00AA1ADE"/>
    <w:rsid w:val="00AA493D"/>
    <w:rsid w:val="00AA7F71"/>
    <w:rsid w:val="00AB07EC"/>
    <w:rsid w:val="00AB3CAB"/>
    <w:rsid w:val="00AC203C"/>
    <w:rsid w:val="00AD2500"/>
    <w:rsid w:val="00AD6395"/>
    <w:rsid w:val="00AD7424"/>
    <w:rsid w:val="00AF27F5"/>
    <w:rsid w:val="00B20983"/>
    <w:rsid w:val="00B43FFC"/>
    <w:rsid w:val="00B46B50"/>
    <w:rsid w:val="00B47427"/>
    <w:rsid w:val="00B53C9F"/>
    <w:rsid w:val="00B56AB4"/>
    <w:rsid w:val="00B6204C"/>
    <w:rsid w:val="00B652E4"/>
    <w:rsid w:val="00B930E5"/>
    <w:rsid w:val="00B944D5"/>
    <w:rsid w:val="00B95260"/>
    <w:rsid w:val="00BB2261"/>
    <w:rsid w:val="00BC2B2F"/>
    <w:rsid w:val="00BD5964"/>
    <w:rsid w:val="00BE0F94"/>
    <w:rsid w:val="00BF0B29"/>
    <w:rsid w:val="00BF5CB9"/>
    <w:rsid w:val="00BF65E0"/>
    <w:rsid w:val="00BF71E7"/>
    <w:rsid w:val="00C10094"/>
    <w:rsid w:val="00C13248"/>
    <w:rsid w:val="00C24ADE"/>
    <w:rsid w:val="00C2768D"/>
    <w:rsid w:val="00C40F02"/>
    <w:rsid w:val="00C418D7"/>
    <w:rsid w:val="00C43E07"/>
    <w:rsid w:val="00C44CDF"/>
    <w:rsid w:val="00C47D59"/>
    <w:rsid w:val="00C57A28"/>
    <w:rsid w:val="00C61F80"/>
    <w:rsid w:val="00C70CE1"/>
    <w:rsid w:val="00C73140"/>
    <w:rsid w:val="00C81D79"/>
    <w:rsid w:val="00C84C58"/>
    <w:rsid w:val="00C94A8D"/>
    <w:rsid w:val="00CB033C"/>
    <w:rsid w:val="00CC533A"/>
    <w:rsid w:val="00CD4490"/>
    <w:rsid w:val="00CE41DE"/>
    <w:rsid w:val="00CE4F0E"/>
    <w:rsid w:val="00CE74A0"/>
    <w:rsid w:val="00CF1323"/>
    <w:rsid w:val="00CF750E"/>
    <w:rsid w:val="00D14086"/>
    <w:rsid w:val="00D27E97"/>
    <w:rsid w:val="00D45F68"/>
    <w:rsid w:val="00D51D8B"/>
    <w:rsid w:val="00D61D7B"/>
    <w:rsid w:val="00D62CFD"/>
    <w:rsid w:val="00D752A6"/>
    <w:rsid w:val="00D76825"/>
    <w:rsid w:val="00D8403C"/>
    <w:rsid w:val="00D8718F"/>
    <w:rsid w:val="00DB0A53"/>
    <w:rsid w:val="00DB15C2"/>
    <w:rsid w:val="00DB4336"/>
    <w:rsid w:val="00DD6965"/>
    <w:rsid w:val="00DE4AC5"/>
    <w:rsid w:val="00E01EAC"/>
    <w:rsid w:val="00E0666C"/>
    <w:rsid w:val="00E20D04"/>
    <w:rsid w:val="00E21A15"/>
    <w:rsid w:val="00E3108B"/>
    <w:rsid w:val="00E44B0D"/>
    <w:rsid w:val="00E44CFF"/>
    <w:rsid w:val="00E46176"/>
    <w:rsid w:val="00E4683D"/>
    <w:rsid w:val="00E61024"/>
    <w:rsid w:val="00E61C73"/>
    <w:rsid w:val="00E644A2"/>
    <w:rsid w:val="00E64885"/>
    <w:rsid w:val="00E70E58"/>
    <w:rsid w:val="00E855F5"/>
    <w:rsid w:val="00E86E0D"/>
    <w:rsid w:val="00E90754"/>
    <w:rsid w:val="00EA0E3C"/>
    <w:rsid w:val="00EA7579"/>
    <w:rsid w:val="00EB5777"/>
    <w:rsid w:val="00EC21CF"/>
    <w:rsid w:val="00ED062D"/>
    <w:rsid w:val="00ED6F2B"/>
    <w:rsid w:val="00EE0572"/>
    <w:rsid w:val="00EE0A23"/>
    <w:rsid w:val="00EF36A8"/>
    <w:rsid w:val="00F02370"/>
    <w:rsid w:val="00F04E0C"/>
    <w:rsid w:val="00F07247"/>
    <w:rsid w:val="00F077DE"/>
    <w:rsid w:val="00F155F6"/>
    <w:rsid w:val="00F27D2C"/>
    <w:rsid w:val="00F3454D"/>
    <w:rsid w:val="00F62ED9"/>
    <w:rsid w:val="00F75214"/>
    <w:rsid w:val="00F775A4"/>
    <w:rsid w:val="00F778E6"/>
    <w:rsid w:val="00F83CC2"/>
    <w:rsid w:val="00F85116"/>
    <w:rsid w:val="00FB4E8C"/>
    <w:rsid w:val="00FC469A"/>
    <w:rsid w:val="00FD2555"/>
    <w:rsid w:val="00FD482C"/>
    <w:rsid w:val="00FE64DB"/>
    <w:rsid w:val="00FF3020"/>
    <w:rsid w:val="00FF4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C11C78"/>
  <w15:chartTrackingRefBased/>
  <w15:docId w15:val="{CAAFD360-ED10-4EF4-824D-50F804014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44C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E44CF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E44CFF"/>
    <w:pPr>
      <w:spacing w:after="0" w:line="240" w:lineRule="auto"/>
    </w:pPr>
  </w:style>
  <w:style w:type="character" w:customStyle="1" w:styleId="Nagwek2Znak">
    <w:name w:val="Nagłówek 2 Znak"/>
    <w:basedOn w:val="Domylnaczcionkaakapitu"/>
    <w:link w:val="Nagwek2"/>
    <w:uiPriority w:val="9"/>
    <w:rsid w:val="00E44CF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E44CF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Akapitzlist">
    <w:name w:val="List Paragraph"/>
    <w:basedOn w:val="Normalny"/>
    <w:uiPriority w:val="34"/>
    <w:qFormat/>
    <w:rsid w:val="00E44CFF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E1246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E1246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E1246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8A423C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A42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43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8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prisma.io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C80DC1DE781F647A350CE1884CC5EA8" ma:contentTypeVersion="13" ma:contentTypeDescription="Utwórz nowy dokument." ma:contentTypeScope="" ma:versionID="3722ed78d66bb29d132cabc35534bd02">
  <xsd:schema xmlns:xsd="http://www.w3.org/2001/XMLSchema" xmlns:xs="http://www.w3.org/2001/XMLSchema" xmlns:p="http://schemas.microsoft.com/office/2006/metadata/properties" xmlns:ns3="aec1fe39-9089-4c16-a109-ecda04d41182" xmlns:ns4="bf3cc4a9-5278-43b0-83ef-9c4edb49d517" targetNamespace="http://schemas.microsoft.com/office/2006/metadata/properties" ma:root="true" ma:fieldsID="46c284c6fa311bf53d2a8ac7748a4bf9" ns3:_="" ns4:_="">
    <xsd:import namespace="aec1fe39-9089-4c16-a109-ecda04d41182"/>
    <xsd:import namespace="bf3cc4a9-5278-43b0-83ef-9c4edb49d51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c1fe39-9089-4c16-a109-ecda04d411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3cc4a9-5278-43b0-83ef-9c4edb49d51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C4D5D5C-63EA-4BDB-8FA4-365C201C63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c1fe39-9089-4c16-a109-ecda04d41182"/>
    <ds:schemaRef ds:uri="bf3cc4a9-5278-43b0-83ef-9c4edb49d5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F116E0-3B84-463C-BAF5-9A661AD53D8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98383FF-F49F-4F92-B165-D46504166F56}">
  <ds:schemaRefs>
    <ds:schemaRef ds:uri="http://purl.org/dc/terms/"/>
    <ds:schemaRef ds:uri="http://schemas.microsoft.com/office/2006/metadata/properties"/>
    <ds:schemaRef ds:uri="aec1fe39-9089-4c16-a109-ecda04d41182"/>
    <ds:schemaRef ds:uri="http://schemas.microsoft.com/office/2006/documentManagement/types"/>
    <ds:schemaRef ds:uri="http://purl.org/dc/elements/1.1/"/>
    <ds:schemaRef ds:uri="http://purl.org/dc/dcmitype/"/>
    <ds:schemaRef ds:uri="http://schemas.microsoft.com/office/infopath/2007/PartnerControls"/>
    <ds:schemaRef ds:uri="bf3cc4a9-5278-43b0-83ef-9c4edb49d517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D80CF1A2-BA19-491C-A68B-9CD7767753C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401</Words>
  <Characters>8410</Characters>
  <Application>Microsoft Office Word</Application>
  <DocSecurity>0</DocSecurity>
  <Lines>70</Lines>
  <Paragraphs>1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jciech</dc:creator>
  <cp:keywords/>
  <dc:description/>
  <cp:lastModifiedBy>Wojciech</cp:lastModifiedBy>
  <cp:revision>2</cp:revision>
  <dcterms:created xsi:type="dcterms:W3CDTF">2021-07-26T21:13:00Z</dcterms:created>
  <dcterms:modified xsi:type="dcterms:W3CDTF">2021-07-26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80DC1DE781F647A350CE1884CC5EA8</vt:lpwstr>
  </property>
</Properties>
</file>